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FFD4A8" w14:textId="53B54AC6" w:rsidR="00A05BF4" w:rsidRPr="00E8758D" w:rsidRDefault="00E91AA4" w:rsidP="002D3EFE">
      <w:pPr>
        <w:shd w:val="clear" w:color="auto" w:fill="FFFFFF"/>
        <w:autoSpaceDE w:val="0"/>
        <w:autoSpaceDN w:val="0"/>
        <w:adjustRightInd w:val="0"/>
        <w:spacing w:after="0"/>
        <w:ind w:left="-567" w:right="-568"/>
        <w:jc w:val="center"/>
        <w:rPr>
          <w:rFonts w:asciiTheme="minorHAnsi" w:hAnsiTheme="minorHAnsi" w:cstheme="minorHAnsi"/>
          <w:sz w:val="50"/>
          <w:szCs w:val="50"/>
        </w:rPr>
      </w:pPr>
      <w:bookmarkStart w:id="0" w:name="_Hlk144902836"/>
      <w:r w:rsidRPr="00E8758D">
        <w:rPr>
          <w:rFonts w:asciiTheme="minorHAnsi" w:hAnsiTheme="minorHAnsi" w:cstheme="minorHAnsi"/>
          <w:b/>
          <w:bCs/>
          <w:sz w:val="50"/>
          <w:szCs w:val="50"/>
        </w:rPr>
        <w:t>A</w:t>
      </w:r>
      <w:r w:rsidR="006C0382" w:rsidRPr="00E8758D">
        <w:rPr>
          <w:rFonts w:asciiTheme="minorHAnsi" w:hAnsiTheme="minorHAnsi" w:cstheme="minorHAnsi"/>
          <w:b/>
          <w:bCs/>
          <w:sz w:val="50"/>
          <w:szCs w:val="50"/>
        </w:rPr>
        <w:t>ziz Al</w:t>
      </w:r>
      <w:r w:rsidR="003764E8" w:rsidRPr="00E8758D">
        <w:rPr>
          <w:rFonts w:asciiTheme="minorHAnsi" w:hAnsiTheme="minorHAnsi" w:cstheme="minorHAnsi"/>
          <w:b/>
          <w:bCs/>
          <w:sz w:val="50"/>
          <w:szCs w:val="50"/>
        </w:rPr>
        <w:t>-N</w:t>
      </w:r>
      <w:r w:rsidR="006C0382" w:rsidRPr="00E8758D">
        <w:rPr>
          <w:rFonts w:asciiTheme="minorHAnsi" w:hAnsiTheme="minorHAnsi" w:cstheme="minorHAnsi"/>
          <w:b/>
          <w:bCs/>
          <w:sz w:val="50"/>
          <w:szCs w:val="50"/>
        </w:rPr>
        <w:t>ajjar</w:t>
      </w:r>
    </w:p>
    <w:p w14:paraId="45C2D26E" w14:textId="77777777" w:rsidR="006C1A98" w:rsidRPr="000A795D" w:rsidRDefault="006C1A98" w:rsidP="006C1A98">
      <w:pPr>
        <w:shd w:val="clear" w:color="auto" w:fill="FFFFFF"/>
        <w:autoSpaceDE w:val="0"/>
        <w:autoSpaceDN w:val="0"/>
        <w:adjustRightInd w:val="0"/>
        <w:spacing w:after="0" w:line="240" w:lineRule="auto"/>
        <w:ind w:left="-720" w:right="-568"/>
        <w:jc w:val="center"/>
        <w:rPr>
          <w:rFonts w:asciiTheme="minorHAnsi" w:hAnsiTheme="minorHAnsi" w:cstheme="minorHAnsi"/>
          <w:b/>
          <w:bCs/>
          <w:color w:val="000000" w:themeColor="text1"/>
          <w:sz w:val="14"/>
          <w:szCs w:val="14"/>
        </w:rPr>
      </w:pPr>
      <w:hyperlink r:id="rId6" w:history="1">
        <w:r w:rsidRPr="00320F4A">
          <w:rPr>
            <w:rStyle w:val="Hyperlink"/>
            <w:rFonts w:asciiTheme="minorHAnsi" w:hAnsiTheme="minorHAnsi" w:cstheme="minorHAnsi"/>
            <w:color w:val="3494BA"/>
            <w:sz w:val="24"/>
            <w:szCs w:val="24"/>
          </w:rPr>
          <w:t>azizknajjar@gmail.com</w:t>
        </w:r>
      </w:hyperlink>
      <w:r w:rsidRPr="00320F4A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| </w:t>
      </w:r>
      <w:hyperlink r:id="rId7" w:history="1">
        <w:r w:rsidRPr="0004321A">
          <w:rPr>
            <w:rStyle w:val="Hyperlink"/>
            <w:rFonts w:asciiTheme="minorHAnsi" w:hAnsiTheme="minorHAnsi" w:cstheme="minorHAnsi"/>
            <w:color w:val="3494BA" w:themeColor="accent1"/>
            <w:sz w:val="24"/>
            <w:szCs w:val="24"/>
          </w:rPr>
          <w:t>(343) 202 1948</w:t>
        </w:r>
      </w:hyperlink>
      <w:r w:rsidRPr="0004321A">
        <w:rPr>
          <w:rStyle w:val="Hyperlink"/>
          <w:color w:val="3494BA" w:themeColor="accent1"/>
          <w:sz w:val="24"/>
          <w:szCs w:val="24"/>
          <w:u w:val="none"/>
        </w:rPr>
        <w:t xml:space="preserve"> </w:t>
      </w:r>
      <w:r w:rsidRPr="00320F4A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| </w:t>
      </w:r>
      <w:r>
        <w:rPr>
          <w:rFonts w:asciiTheme="minorHAnsi" w:hAnsiTheme="minorHAnsi" w:cstheme="minorHAnsi"/>
          <w:color w:val="000000" w:themeColor="text1"/>
          <w:sz w:val="24"/>
          <w:szCs w:val="24"/>
        </w:rPr>
        <w:t>Ottawa</w:t>
      </w:r>
      <w:r w:rsidRPr="00320F4A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, </w:t>
      </w:r>
      <w:r>
        <w:rPr>
          <w:rFonts w:asciiTheme="minorHAnsi" w:hAnsiTheme="minorHAnsi" w:cstheme="minorHAnsi"/>
          <w:color w:val="000000" w:themeColor="text1"/>
          <w:sz w:val="24"/>
          <w:szCs w:val="24"/>
        </w:rPr>
        <w:t>ON, Canada</w:t>
      </w:r>
      <w:r w:rsidRPr="00320F4A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| </w:t>
      </w:r>
      <w:hyperlink r:id="rId8" w:history="1">
        <w:proofErr w:type="spellStart"/>
        <w:r w:rsidRPr="00320F4A">
          <w:rPr>
            <w:rStyle w:val="Hyperlink"/>
            <w:rFonts w:asciiTheme="minorHAnsi" w:hAnsiTheme="minorHAnsi" w:cstheme="minorHAnsi"/>
            <w:color w:val="3494BA"/>
            <w:sz w:val="24"/>
            <w:szCs w:val="24"/>
          </w:rPr>
          <w:t>azizalnajjar.ca</w:t>
        </w:r>
      </w:hyperlink>
      <w:r w:rsidRPr="000A795D">
        <w:rPr>
          <w:rStyle w:val="Hyperlink"/>
          <w:rFonts w:asciiTheme="minorHAnsi" w:hAnsiTheme="minorHAnsi" w:cstheme="minorHAnsi"/>
          <w:color w:val="auto"/>
          <w:sz w:val="24"/>
          <w:szCs w:val="24"/>
          <w:u w:val="none"/>
        </w:rPr>
        <w:t>|</w:t>
      </w:r>
      <w:hyperlink r:id="rId9" w:history="1">
        <w:r w:rsidRPr="000A795D">
          <w:rPr>
            <w:rStyle w:val="Hyperlink"/>
            <w:rFonts w:asciiTheme="minorHAnsi" w:hAnsiTheme="minorHAnsi" w:cstheme="minorHAnsi"/>
            <w:color w:val="3494BA" w:themeColor="accent1"/>
            <w:sz w:val="24"/>
            <w:szCs w:val="24"/>
          </w:rPr>
          <w:t>LinkedIn</w:t>
        </w:r>
        <w:proofErr w:type="spellEnd"/>
        <w:r w:rsidRPr="000A795D">
          <w:rPr>
            <w:rStyle w:val="Hyperlink"/>
            <w:rFonts w:asciiTheme="minorHAnsi" w:hAnsiTheme="minorHAnsi" w:cstheme="minorHAnsi"/>
            <w:color w:val="3494BA" w:themeColor="accent1"/>
            <w:sz w:val="24"/>
            <w:szCs w:val="24"/>
          </w:rPr>
          <w:t xml:space="preserve">: </w:t>
        </w:r>
        <w:proofErr w:type="spellStart"/>
        <w:r w:rsidRPr="000A795D">
          <w:rPr>
            <w:rStyle w:val="Hyperlink"/>
            <w:rFonts w:asciiTheme="minorHAnsi" w:hAnsiTheme="minorHAnsi" w:cstheme="minorHAnsi"/>
            <w:color w:val="3494BA" w:themeColor="accent1"/>
            <w:sz w:val="24"/>
            <w:szCs w:val="24"/>
          </w:rPr>
          <w:t>AzizAlnajjar</w:t>
        </w:r>
        <w:proofErr w:type="spellEnd"/>
      </w:hyperlink>
    </w:p>
    <w:p w14:paraId="4A61749E" w14:textId="43F80DC8" w:rsidR="00AC74AE" w:rsidRPr="00670855" w:rsidRDefault="00576136" w:rsidP="005458ED">
      <w:pPr>
        <w:pStyle w:val="Heading1"/>
        <w:spacing w:before="200" w:after="120" w:line="276" w:lineRule="auto"/>
        <w:rPr>
          <w:sz w:val="24"/>
          <w:szCs w:val="24"/>
          <w:u w:val="single"/>
        </w:rPr>
      </w:pPr>
      <w:r w:rsidRPr="00670855">
        <w:rPr>
          <w:sz w:val="24"/>
          <w:szCs w:val="24"/>
          <w:u w:val="single"/>
        </w:rPr>
        <w:t xml:space="preserve">Career </w:t>
      </w:r>
      <w:r w:rsidR="00AE6359" w:rsidRPr="00670855">
        <w:rPr>
          <w:sz w:val="24"/>
          <w:szCs w:val="24"/>
          <w:u w:val="single"/>
        </w:rPr>
        <w:t xml:space="preserve">Objective </w:t>
      </w:r>
    </w:p>
    <w:p w14:paraId="3C2A7828" w14:textId="7F399A92" w:rsidR="00124B74" w:rsidRPr="00195119" w:rsidRDefault="00B264EE" w:rsidP="00195119">
      <w:pPr>
        <w:spacing w:after="160"/>
        <w:ind w:left="187"/>
        <w:rPr>
          <w:i/>
          <w:sz w:val="20"/>
          <w:szCs w:val="20"/>
          <w:lang w:val="en-US"/>
        </w:rPr>
      </w:pPr>
      <w:r w:rsidRPr="00320F4A">
        <w:rPr>
          <w:rFonts w:cs="Calibri"/>
          <w:iCs/>
          <w:sz w:val="20"/>
          <w:szCs w:val="20"/>
        </w:rPr>
        <w:t>As a skilled recent graduate with a Data Science Master's and a track record of successful projects in deep learning, Computer Vision, and NLP, I am seeking a challenging position in the field of artificial intelligence. Backed by a robust project management background and collaborative mindset, I am committed to leveraging cutting-edge technologies, including AI and machine learning for innovative solutions to intricate challenges. I am eager to contribute my skills and knowledge to an organization that aligns with my values and has a strong vision for the future</w:t>
      </w:r>
      <w:r w:rsidR="00576136" w:rsidRPr="00320F4A">
        <w:rPr>
          <w:rFonts w:cs="Calibri"/>
          <w:iCs/>
          <w:sz w:val="20"/>
          <w:szCs w:val="20"/>
        </w:rPr>
        <w:t>.</w:t>
      </w:r>
    </w:p>
    <w:bookmarkEnd w:id="0"/>
    <w:p w14:paraId="5237983E" w14:textId="3377B152" w:rsidR="00860A9F" w:rsidRPr="00670855" w:rsidRDefault="00A67CF7" w:rsidP="005458ED">
      <w:pPr>
        <w:pStyle w:val="Heading1"/>
        <w:spacing w:before="0" w:after="140" w:line="276" w:lineRule="auto"/>
        <w:rPr>
          <w:sz w:val="24"/>
          <w:szCs w:val="24"/>
          <w:u w:val="single"/>
        </w:rPr>
      </w:pPr>
      <w:r w:rsidRPr="00670855">
        <w:rPr>
          <w:sz w:val="24"/>
          <w:szCs w:val="24"/>
          <w:u w:val="single"/>
        </w:rPr>
        <w:t>Education</w:t>
      </w:r>
    </w:p>
    <w:p w14:paraId="67ECC8B7" w14:textId="4F00FCD8" w:rsidR="00F36A59" w:rsidRDefault="00F36A59" w:rsidP="00845E35">
      <w:pPr>
        <w:tabs>
          <w:tab w:val="left" w:pos="9360"/>
          <w:tab w:val="left" w:pos="9810"/>
          <w:tab w:val="left" w:pos="9900"/>
          <w:tab w:val="left" w:pos="10440"/>
        </w:tabs>
        <w:spacing w:after="0"/>
        <w:ind w:left="180"/>
        <w:contextualSpacing/>
        <w:jc w:val="both"/>
        <w:rPr>
          <w:rFonts w:cs="Calibri"/>
          <w:iCs/>
        </w:rPr>
      </w:pPr>
      <w:r w:rsidRPr="00320F4A">
        <w:rPr>
          <w:rFonts w:cs="Calibri"/>
          <w:b/>
          <w:bCs/>
          <w:iCs/>
        </w:rPr>
        <w:t>Master of Engineering (MEng), Electrical and Computer Engineering</w:t>
      </w:r>
      <w:r>
        <w:rPr>
          <w:rFonts w:cs="Calibri"/>
          <w:b/>
          <w:bCs/>
          <w:iCs/>
        </w:rPr>
        <w:tab/>
      </w:r>
      <w:r w:rsidR="00845E35" w:rsidRPr="00320F4A">
        <w:rPr>
          <w:rFonts w:cs="Calibri"/>
          <w:b/>
          <w:bCs/>
          <w:iCs/>
        </w:rPr>
        <w:t>20</w:t>
      </w:r>
      <w:r w:rsidR="00845E35">
        <w:rPr>
          <w:rFonts w:cs="Calibri"/>
          <w:b/>
          <w:bCs/>
          <w:iCs/>
        </w:rPr>
        <w:t>21</w:t>
      </w:r>
      <w:r w:rsidR="00845E35" w:rsidRPr="00320F4A">
        <w:rPr>
          <w:rFonts w:cs="Calibri"/>
          <w:b/>
          <w:bCs/>
          <w:iCs/>
        </w:rPr>
        <w:t xml:space="preserve"> –</w:t>
      </w:r>
      <w:r w:rsidR="00845E35">
        <w:rPr>
          <w:rFonts w:cs="Calibri"/>
          <w:b/>
          <w:bCs/>
          <w:iCs/>
        </w:rPr>
        <w:t xml:space="preserve"> </w:t>
      </w:r>
      <w:r w:rsidR="00845E35" w:rsidRPr="00320F4A">
        <w:rPr>
          <w:rFonts w:cs="Calibri"/>
          <w:b/>
          <w:bCs/>
          <w:iCs/>
        </w:rPr>
        <w:t>202</w:t>
      </w:r>
      <w:r w:rsidR="00845E35">
        <w:rPr>
          <w:rFonts w:cs="Calibri"/>
          <w:b/>
          <w:bCs/>
          <w:iCs/>
        </w:rPr>
        <w:t>3</w:t>
      </w:r>
    </w:p>
    <w:p w14:paraId="2EA8C75E" w14:textId="194ADC29" w:rsidR="00E97171" w:rsidRPr="00320F4A" w:rsidRDefault="00B61BBC" w:rsidP="008C7D19">
      <w:pPr>
        <w:tabs>
          <w:tab w:val="left" w:pos="8640"/>
          <w:tab w:val="left" w:pos="8820"/>
        </w:tabs>
        <w:spacing w:after="0"/>
        <w:ind w:left="180"/>
        <w:contextualSpacing/>
        <w:jc w:val="both"/>
        <w:rPr>
          <w:rFonts w:ascii="Avenir Book" w:hAnsi="Avenir Book"/>
          <w:color w:val="FF0000"/>
          <w:sz w:val="24"/>
          <w:szCs w:val="24"/>
        </w:rPr>
      </w:pPr>
      <w:r w:rsidRPr="00320F4A">
        <w:rPr>
          <w:rFonts w:cs="Calibri"/>
          <w:iCs/>
        </w:rPr>
        <w:t>Carleton University</w:t>
      </w:r>
      <w:r w:rsidR="00CF56ED" w:rsidRPr="00320F4A">
        <w:rPr>
          <w:rFonts w:cs="Calibri"/>
          <w:iCs/>
        </w:rPr>
        <w:t>,</w:t>
      </w:r>
      <w:r w:rsidR="00E97171" w:rsidRPr="00320F4A">
        <w:rPr>
          <w:rFonts w:cs="Calibri"/>
          <w:iCs/>
        </w:rPr>
        <w:t xml:space="preserve"> Ottawa, ON</w:t>
      </w:r>
      <w:r w:rsidR="00CE7F8D" w:rsidRPr="00320F4A">
        <w:rPr>
          <w:rFonts w:cs="Calibri"/>
          <w:iCs/>
        </w:rPr>
        <w:t>, Canada</w:t>
      </w:r>
      <w:r w:rsidR="00E97171" w:rsidRPr="00320F4A">
        <w:rPr>
          <w:rFonts w:ascii="Avenir Book" w:hAnsi="Avenir Book"/>
          <w:sz w:val="24"/>
          <w:szCs w:val="24"/>
        </w:rPr>
        <w:tab/>
      </w:r>
    </w:p>
    <w:p w14:paraId="6C29D849" w14:textId="65C3F398" w:rsidR="00754B5A" w:rsidRPr="00320F4A" w:rsidRDefault="00D55E65" w:rsidP="008C7D19">
      <w:pPr>
        <w:pStyle w:val="ListParagraph"/>
        <w:numPr>
          <w:ilvl w:val="0"/>
          <w:numId w:val="1"/>
        </w:numPr>
        <w:spacing w:after="0"/>
        <w:ind w:left="540" w:hanging="187"/>
        <w:jc w:val="both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 xml:space="preserve">Data Science Specialization </w:t>
      </w:r>
      <w:r w:rsidR="0028287C" w:rsidRPr="00320F4A">
        <w:rPr>
          <w:rFonts w:cs="Calibri"/>
          <w:iCs/>
          <w:sz w:val="20"/>
          <w:szCs w:val="20"/>
        </w:rPr>
        <w:t>with the Supervision of Prof. Marzieh Amini</w:t>
      </w:r>
      <w:r w:rsidR="004906F6" w:rsidRPr="00320F4A">
        <w:rPr>
          <w:rFonts w:cs="Calibri"/>
          <w:iCs/>
          <w:sz w:val="20"/>
          <w:szCs w:val="20"/>
        </w:rPr>
        <w:t xml:space="preserve"> and a 11.76</w:t>
      </w:r>
      <w:r w:rsidR="00C81C47" w:rsidRPr="00320F4A">
        <w:rPr>
          <w:rFonts w:cs="Calibri"/>
          <w:iCs/>
          <w:sz w:val="20"/>
          <w:szCs w:val="20"/>
        </w:rPr>
        <w:t xml:space="preserve"> CGPA</w:t>
      </w:r>
      <w:r w:rsidR="004906F6" w:rsidRPr="00320F4A">
        <w:rPr>
          <w:rFonts w:cs="Calibri"/>
          <w:iCs/>
          <w:sz w:val="20"/>
          <w:szCs w:val="20"/>
        </w:rPr>
        <w:t xml:space="preserve"> (3.92/4)</w:t>
      </w:r>
    </w:p>
    <w:p w14:paraId="563104DD" w14:textId="5F397970" w:rsidR="00E97171" w:rsidRPr="00320F4A" w:rsidRDefault="00CA4E74" w:rsidP="008C7D19">
      <w:pPr>
        <w:pStyle w:val="ListParagraph"/>
        <w:numPr>
          <w:ilvl w:val="0"/>
          <w:numId w:val="1"/>
        </w:numPr>
        <w:spacing w:after="80"/>
        <w:ind w:left="540" w:hanging="187"/>
        <w:jc w:val="both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Relevant Courses: Applied Deep Learning,</w:t>
      </w:r>
      <w:r w:rsidR="00017F83" w:rsidRPr="00320F4A">
        <w:rPr>
          <w:rFonts w:cs="Calibri"/>
          <w:iCs/>
          <w:sz w:val="20"/>
          <w:szCs w:val="20"/>
        </w:rPr>
        <w:t xml:space="preserve"> Pattern Classification,</w:t>
      </w:r>
      <w:r w:rsidRPr="00320F4A">
        <w:rPr>
          <w:rFonts w:cs="Calibri"/>
          <w:iCs/>
          <w:sz w:val="20"/>
          <w:szCs w:val="20"/>
        </w:rPr>
        <w:t xml:space="preserve"> </w:t>
      </w:r>
      <w:r w:rsidR="009063F0" w:rsidRPr="00320F4A">
        <w:rPr>
          <w:rFonts w:cs="Calibri"/>
          <w:iCs/>
          <w:sz w:val="20"/>
          <w:szCs w:val="20"/>
        </w:rPr>
        <w:t xml:space="preserve">Data Science, </w:t>
      </w:r>
      <w:r w:rsidRPr="00320F4A">
        <w:rPr>
          <w:rFonts w:cs="Calibri"/>
          <w:iCs/>
          <w:sz w:val="20"/>
          <w:szCs w:val="20"/>
        </w:rPr>
        <w:t xml:space="preserve">Simulation and Modeling, </w:t>
      </w:r>
      <w:r w:rsidR="00017F83" w:rsidRPr="00320F4A">
        <w:rPr>
          <w:rFonts w:cs="Calibri"/>
          <w:iCs/>
          <w:sz w:val="20"/>
          <w:szCs w:val="20"/>
        </w:rPr>
        <w:t xml:space="preserve">The Internet of </w:t>
      </w:r>
      <w:r w:rsidR="007B6987" w:rsidRPr="00320F4A">
        <w:rPr>
          <w:rFonts w:cs="Calibri"/>
          <w:iCs/>
          <w:sz w:val="20"/>
          <w:szCs w:val="20"/>
        </w:rPr>
        <w:t>T</w:t>
      </w:r>
      <w:r w:rsidR="00017F83" w:rsidRPr="00320F4A">
        <w:rPr>
          <w:rFonts w:cs="Calibri"/>
          <w:iCs/>
          <w:sz w:val="20"/>
          <w:szCs w:val="20"/>
        </w:rPr>
        <w:t xml:space="preserve">hings, </w:t>
      </w:r>
      <w:r w:rsidR="00360C26" w:rsidRPr="00320F4A">
        <w:rPr>
          <w:rFonts w:cs="Calibri"/>
          <w:iCs/>
          <w:sz w:val="20"/>
          <w:szCs w:val="20"/>
        </w:rPr>
        <w:t xml:space="preserve">and </w:t>
      </w:r>
      <w:r w:rsidR="00AC7FF2" w:rsidRPr="00320F4A">
        <w:rPr>
          <w:rFonts w:cs="Calibri"/>
          <w:iCs/>
          <w:sz w:val="20"/>
          <w:szCs w:val="20"/>
        </w:rPr>
        <w:t>Design</w:t>
      </w:r>
      <w:r w:rsidRPr="00320F4A">
        <w:rPr>
          <w:rFonts w:cs="Calibri"/>
          <w:iCs/>
          <w:sz w:val="20"/>
          <w:szCs w:val="20"/>
        </w:rPr>
        <w:t xml:space="preserve"> of High-Performance </w:t>
      </w:r>
      <w:r w:rsidRPr="00320F4A">
        <w:rPr>
          <w:rFonts w:cs="DecoType Thuluth"/>
          <w:iCs/>
          <w:sz w:val="20"/>
          <w:szCs w:val="20"/>
        </w:rPr>
        <w:t>Software</w:t>
      </w:r>
      <w:r w:rsidRPr="00320F4A">
        <w:rPr>
          <w:rFonts w:cs="Calibri"/>
          <w:iCs/>
          <w:sz w:val="20"/>
          <w:szCs w:val="20"/>
        </w:rPr>
        <w:t>.</w:t>
      </w:r>
    </w:p>
    <w:p w14:paraId="17D996CC" w14:textId="1F8902FA" w:rsidR="002E5A00" w:rsidRPr="00320F4A" w:rsidRDefault="002E5A00" w:rsidP="006C04BA">
      <w:pPr>
        <w:tabs>
          <w:tab w:val="left" w:pos="9270"/>
          <w:tab w:val="left" w:pos="10440"/>
        </w:tabs>
        <w:spacing w:before="140" w:after="0" w:line="240" w:lineRule="auto"/>
        <w:ind w:left="187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>Bachelor of Science (BSc), Electrical and Electronics Engineering</w:t>
      </w:r>
      <w:r w:rsidR="0054509C" w:rsidRPr="00320F4A">
        <w:rPr>
          <w:rFonts w:cs="Calibri"/>
          <w:b/>
          <w:bCs/>
          <w:iCs/>
        </w:rPr>
        <w:tab/>
      </w:r>
      <w:r w:rsidR="00845E35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 xml:space="preserve">2017 </w:t>
      </w:r>
      <w:r w:rsidR="00FE0788" w:rsidRPr="00320F4A">
        <w:rPr>
          <w:rFonts w:cs="Calibri"/>
          <w:b/>
          <w:bCs/>
          <w:iCs/>
        </w:rPr>
        <w:t>–</w:t>
      </w:r>
      <w:r w:rsidR="00AA48C2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1</w:t>
      </w:r>
    </w:p>
    <w:p w14:paraId="3D60FE07" w14:textId="6F2305E1" w:rsidR="00A67CF7" w:rsidRPr="00320F4A" w:rsidRDefault="00FC177C" w:rsidP="008C7D19">
      <w:pPr>
        <w:tabs>
          <w:tab w:val="left" w:pos="8640"/>
          <w:tab w:val="left" w:pos="8820"/>
        </w:tabs>
        <w:spacing w:after="0"/>
        <w:ind w:left="180"/>
        <w:contextualSpacing/>
        <w:rPr>
          <w:rFonts w:ascii="Avenir Book" w:hAnsi="Avenir Book"/>
          <w:color w:val="FF0000"/>
          <w:sz w:val="24"/>
          <w:szCs w:val="24"/>
        </w:rPr>
      </w:pPr>
      <w:r w:rsidRPr="00320F4A">
        <w:rPr>
          <w:rFonts w:cs="Calibri"/>
          <w:iCs/>
        </w:rPr>
        <w:t>Middle East Technical Universit</w:t>
      </w:r>
      <w:r w:rsidR="00325213" w:rsidRPr="00320F4A">
        <w:rPr>
          <w:rFonts w:cs="Calibri"/>
          <w:iCs/>
        </w:rPr>
        <w:t>y,</w:t>
      </w:r>
      <w:r w:rsidR="00A67CF7" w:rsidRPr="00320F4A">
        <w:rPr>
          <w:rFonts w:cs="Calibri"/>
          <w:iCs/>
        </w:rPr>
        <w:t xml:space="preserve"> </w:t>
      </w:r>
      <w:r w:rsidRPr="00320F4A">
        <w:rPr>
          <w:rFonts w:cs="Calibri"/>
          <w:iCs/>
        </w:rPr>
        <w:t>Ankara</w:t>
      </w:r>
      <w:r w:rsidR="00FE2B05" w:rsidRPr="00320F4A">
        <w:rPr>
          <w:rFonts w:cs="Calibri"/>
          <w:iCs/>
        </w:rPr>
        <w:t xml:space="preserve">, </w:t>
      </w:r>
      <w:r w:rsidRPr="00320F4A">
        <w:rPr>
          <w:rFonts w:cs="Calibri"/>
          <w:iCs/>
        </w:rPr>
        <w:t>Turkey</w:t>
      </w:r>
      <w:r w:rsidR="00A60C95" w:rsidRPr="00320F4A">
        <w:rPr>
          <w:rFonts w:ascii="Avenir Book" w:hAnsi="Avenir Book"/>
          <w:sz w:val="24"/>
          <w:szCs w:val="24"/>
        </w:rPr>
        <w:tab/>
      </w:r>
    </w:p>
    <w:p w14:paraId="7B36B90B" w14:textId="572D023C" w:rsidR="003A5120" w:rsidRPr="003A5120" w:rsidRDefault="00647866" w:rsidP="003A5120">
      <w:pPr>
        <w:pStyle w:val="ListParagraph"/>
        <w:numPr>
          <w:ilvl w:val="0"/>
          <w:numId w:val="1"/>
        </w:numPr>
        <w:spacing w:after="160"/>
        <w:ind w:left="547" w:hanging="187"/>
        <w:jc w:val="both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Specializing in Computer Architecture</w:t>
      </w:r>
      <w:r w:rsidR="00325213" w:rsidRPr="00320F4A">
        <w:rPr>
          <w:rFonts w:cs="Calibri"/>
          <w:iCs/>
          <w:sz w:val="20"/>
          <w:szCs w:val="20"/>
        </w:rPr>
        <w:t>,</w:t>
      </w:r>
      <w:r w:rsidRPr="00320F4A">
        <w:rPr>
          <w:rFonts w:cs="Calibri"/>
          <w:iCs/>
          <w:sz w:val="20"/>
          <w:szCs w:val="20"/>
        </w:rPr>
        <w:t xml:space="preserve"> </w:t>
      </w:r>
      <w:r w:rsidR="005C38BA" w:rsidRPr="00320F4A">
        <w:rPr>
          <w:rFonts w:cs="Calibri"/>
          <w:iCs/>
          <w:sz w:val="20"/>
          <w:szCs w:val="20"/>
        </w:rPr>
        <w:t>Dean's Honor List, Scholarship Recipient.</w:t>
      </w:r>
    </w:p>
    <w:p w14:paraId="7BC8DF76" w14:textId="77777777" w:rsidR="003A5120" w:rsidRPr="00670855" w:rsidRDefault="003A5120" w:rsidP="003A5120">
      <w:pPr>
        <w:pStyle w:val="Heading1"/>
        <w:spacing w:before="0" w:after="140" w:line="276" w:lineRule="auto"/>
        <w:ind w:right="86"/>
        <w:rPr>
          <w:sz w:val="32"/>
          <w:u w:val="single"/>
        </w:rPr>
      </w:pPr>
      <w:r w:rsidRPr="00670855">
        <w:rPr>
          <w:sz w:val="24"/>
          <w:szCs w:val="24"/>
          <w:u w:val="single"/>
        </w:rPr>
        <w:t>Skills</w:t>
      </w:r>
    </w:p>
    <w:p w14:paraId="6431B78A" w14:textId="77777777" w:rsidR="003A5120" w:rsidRPr="00320F4A" w:rsidRDefault="003A5120" w:rsidP="003A5120">
      <w:pPr>
        <w:pStyle w:val="ListParagraph"/>
        <w:numPr>
          <w:ilvl w:val="0"/>
          <w:numId w:val="7"/>
        </w:numPr>
        <w:spacing w:after="0"/>
        <w:ind w:left="450" w:hanging="180"/>
        <w:jc w:val="both"/>
        <w:rPr>
          <w:sz w:val="20"/>
          <w:szCs w:val="20"/>
        </w:rPr>
      </w:pPr>
      <w:r w:rsidRPr="00320F4A">
        <w:rPr>
          <w:b/>
          <w:bCs/>
          <w:sz w:val="20"/>
          <w:szCs w:val="20"/>
        </w:rPr>
        <w:t>Scientific/Research:</w:t>
      </w:r>
      <w:r w:rsidRPr="00320F4A">
        <w:rPr>
          <w:sz w:val="20"/>
          <w:szCs w:val="20"/>
        </w:rPr>
        <w:t xml:space="preserve"> Python (PyTorch, TensorFlow, Transformers, Open3D, Pandas, OpenCV, Scikit-Learn), MATLAB, R.</w:t>
      </w:r>
    </w:p>
    <w:p w14:paraId="625B04C5" w14:textId="77777777" w:rsidR="003A5120" w:rsidRPr="00320F4A" w:rsidRDefault="003A5120" w:rsidP="003A5120">
      <w:pPr>
        <w:pStyle w:val="ListParagraph"/>
        <w:numPr>
          <w:ilvl w:val="0"/>
          <w:numId w:val="7"/>
        </w:numPr>
        <w:spacing w:after="0"/>
        <w:ind w:left="450" w:hanging="180"/>
        <w:rPr>
          <w:sz w:val="20"/>
          <w:szCs w:val="20"/>
        </w:rPr>
      </w:pPr>
      <w:r w:rsidRPr="00320F4A">
        <w:rPr>
          <w:b/>
          <w:bCs/>
          <w:sz w:val="20"/>
          <w:szCs w:val="20"/>
        </w:rPr>
        <w:t>Programming and Database:</w:t>
      </w:r>
      <w:r w:rsidRPr="00320F4A">
        <w:rPr>
          <w:sz w:val="20"/>
          <w:szCs w:val="20"/>
        </w:rPr>
        <w:t xml:space="preserve"> SQL, Python, R, C, C++, </w:t>
      </w:r>
      <w:proofErr w:type="spellStart"/>
      <w:r w:rsidRPr="00320F4A">
        <w:rPr>
          <w:sz w:val="20"/>
          <w:szCs w:val="20"/>
        </w:rPr>
        <w:t>SystemVerilog</w:t>
      </w:r>
      <w:proofErr w:type="spellEnd"/>
      <w:r w:rsidRPr="00320F4A">
        <w:rPr>
          <w:sz w:val="20"/>
          <w:szCs w:val="20"/>
        </w:rPr>
        <w:t>, AVR, MIPS Assembly.</w:t>
      </w:r>
    </w:p>
    <w:p w14:paraId="58D2D906" w14:textId="77777777" w:rsidR="003A5120" w:rsidRPr="00320F4A" w:rsidRDefault="003A5120" w:rsidP="003A5120">
      <w:pPr>
        <w:pStyle w:val="ListParagraph"/>
        <w:numPr>
          <w:ilvl w:val="0"/>
          <w:numId w:val="7"/>
        </w:numPr>
        <w:spacing w:after="0"/>
        <w:ind w:left="450" w:hanging="180"/>
        <w:rPr>
          <w:sz w:val="20"/>
          <w:szCs w:val="20"/>
        </w:rPr>
      </w:pPr>
      <w:r w:rsidRPr="00320F4A">
        <w:rPr>
          <w:b/>
          <w:bCs/>
          <w:sz w:val="20"/>
          <w:szCs w:val="20"/>
        </w:rPr>
        <w:t>Data Analytics and Visualization:</w:t>
      </w:r>
      <w:r w:rsidRPr="00320F4A">
        <w:rPr>
          <w:sz w:val="20"/>
          <w:szCs w:val="20"/>
        </w:rPr>
        <w:t xml:space="preserve"> R, Tableau, Power BI, Excel, Python (Seaborn, SciPy, Pandas, Matplotlib).</w:t>
      </w:r>
    </w:p>
    <w:p w14:paraId="2BDCA4C1" w14:textId="77777777" w:rsidR="003A5120" w:rsidRDefault="003A5120" w:rsidP="003A5120">
      <w:pPr>
        <w:pStyle w:val="ListParagraph"/>
        <w:numPr>
          <w:ilvl w:val="0"/>
          <w:numId w:val="7"/>
        </w:numPr>
        <w:spacing w:after="0"/>
        <w:ind w:left="450" w:hanging="180"/>
        <w:rPr>
          <w:sz w:val="20"/>
          <w:szCs w:val="20"/>
        </w:rPr>
      </w:pPr>
      <w:r w:rsidRPr="00320F4A">
        <w:rPr>
          <w:b/>
          <w:bCs/>
          <w:sz w:val="20"/>
          <w:szCs w:val="20"/>
        </w:rPr>
        <w:t xml:space="preserve">Soft Skills: </w:t>
      </w:r>
      <w:r w:rsidRPr="00320F4A">
        <w:rPr>
          <w:sz w:val="20"/>
          <w:szCs w:val="20"/>
        </w:rPr>
        <w:t>Research, Problem Solving, Communication, Teamwork, Adaptability, Project Management, Analytical Thinking.</w:t>
      </w:r>
    </w:p>
    <w:p w14:paraId="363DCC06" w14:textId="3B4BB1EC" w:rsidR="003A5120" w:rsidRPr="003A5120" w:rsidRDefault="003A5120" w:rsidP="003A5120">
      <w:pPr>
        <w:pStyle w:val="ListParagraph"/>
        <w:numPr>
          <w:ilvl w:val="0"/>
          <w:numId w:val="7"/>
        </w:numPr>
        <w:spacing w:after="160"/>
        <w:ind w:left="461" w:hanging="187"/>
        <w:rPr>
          <w:sz w:val="20"/>
          <w:szCs w:val="20"/>
        </w:rPr>
      </w:pPr>
      <w:r w:rsidRPr="00320F4A">
        <w:rPr>
          <w:b/>
          <w:bCs/>
          <w:sz w:val="20"/>
          <w:szCs w:val="20"/>
        </w:rPr>
        <w:t>Languages:</w:t>
      </w:r>
      <w:r w:rsidRPr="00320F4A">
        <w:rPr>
          <w:sz w:val="20"/>
          <w:szCs w:val="20"/>
        </w:rPr>
        <w:t xml:space="preserve"> Fluent in English and Arabic. Beginner in French and Turkish.</w:t>
      </w:r>
    </w:p>
    <w:p w14:paraId="22CF02F2" w14:textId="77777777" w:rsidR="003E7980" w:rsidRPr="00670855" w:rsidRDefault="003E7980" w:rsidP="003E7980">
      <w:pPr>
        <w:pStyle w:val="Heading1"/>
        <w:spacing w:before="0" w:line="276" w:lineRule="auto"/>
        <w:rPr>
          <w:sz w:val="24"/>
          <w:szCs w:val="24"/>
          <w:u w:val="single"/>
        </w:rPr>
      </w:pPr>
      <w:r w:rsidRPr="00670855">
        <w:rPr>
          <w:sz w:val="24"/>
          <w:szCs w:val="24"/>
          <w:u w:val="single"/>
        </w:rPr>
        <w:t>Work Experience</w:t>
      </w:r>
    </w:p>
    <w:p w14:paraId="7AB0D3A1" w14:textId="13AF62B7" w:rsidR="003E7980" w:rsidRPr="00320F4A" w:rsidRDefault="003E7980" w:rsidP="003E7980">
      <w:pPr>
        <w:tabs>
          <w:tab w:val="left" w:pos="9180"/>
          <w:tab w:val="left" w:pos="10440"/>
        </w:tabs>
        <w:spacing w:before="140" w:after="0" w:line="240" w:lineRule="auto"/>
        <w:ind w:left="187"/>
        <w:contextualSpacing/>
        <w:rPr>
          <w:rFonts w:ascii="Avenir Book" w:hAnsi="Avenir Book"/>
          <w:sz w:val="24"/>
          <w:szCs w:val="24"/>
        </w:rPr>
      </w:pPr>
      <w:r w:rsidRPr="00320F4A">
        <w:rPr>
          <w:rFonts w:cs="Calibri"/>
          <w:b/>
          <w:bCs/>
          <w:iCs/>
        </w:rPr>
        <w:t xml:space="preserve">Research </w:t>
      </w:r>
      <w:r>
        <w:rPr>
          <w:rFonts w:cs="Calibri"/>
          <w:b/>
          <w:bCs/>
          <w:iCs/>
        </w:rPr>
        <w:t>Associate</w:t>
      </w:r>
      <w:r w:rsidRPr="00320F4A">
        <w:rPr>
          <w:rFonts w:cs="Calibri"/>
          <w:b/>
          <w:bCs/>
          <w:iCs/>
        </w:rPr>
        <w:tab/>
      </w:r>
      <w:r w:rsidR="00911EEF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2 – 2023</w:t>
      </w:r>
    </w:p>
    <w:p w14:paraId="6CB3BFE5" w14:textId="77777777" w:rsidR="003E7980" w:rsidRPr="00320F4A" w:rsidRDefault="003E7980" w:rsidP="003E7980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ascii="Avenir Book" w:hAnsi="Avenir Book"/>
          <w:sz w:val="24"/>
          <w:szCs w:val="24"/>
        </w:rPr>
      </w:pPr>
      <w:r w:rsidRPr="00320F4A">
        <w:rPr>
          <w:rFonts w:cs="Calibri"/>
          <w:iCs/>
        </w:rPr>
        <w:t>Carleton University</w:t>
      </w:r>
      <w:r>
        <w:rPr>
          <w:rFonts w:cs="Calibri"/>
          <w:iCs/>
        </w:rPr>
        <w:t xml:space="preserve"> -</w:t>
      </w:r>
      <w:r w:rsidRPr="00320F4A">
        <w:rPr>
          <w:rFonts w:cs="Calibri"/>
          <w:iCs/>
        </w:rPr>
        <w:t xml:space="preserve"> Natural Resources of Canada (NRCan), </w:t>
      </w:r>
      <w:r w:rsidRPr="00320F4A">
        <w:rPr>
          <w:rFonts w:ascii="Avenir Book" w:hAnsi="Avenir Book"/>
        </w:rPr>
        <w:t>Ottawa, ON,</w:t>
      </w:r>
      <w:r w:rsidRPr="00320F4A">
        <w:t xml:space="preserve"> </w:t>
      </w:r>
      <w:r w:rsidRPr="00320F4A">
        <w:rPr>
          <w:rFonts w:ascii="Avenir Book" w:hAnsi="Avenir Book" w:cs="Calibri"/>
        </w:rPr>
        <w:t>Canada</w:t>
      </w:r>
      <w:r w:rsidRPr="00320F4A">
        <w:rPr>
          <w:rFonts w:ascii="Avenir Book" w:hAnsi="Avenir Book"/>
          <w:sz w:val="24"/>
          <w:szCs w:val="24"/>
        </w:rPr>
        <w:tab/>
      </w:r>
      <w:r w:rsidRPr="00320F4A">
        <w:rPr>
          <w:rFonts w:ascii="Avenir Book" w:hAnsi="Avenir Book"/>
        </w:rPr>
        <w:tab/>
      </w:r>
    </w:p>
    <w:p w14:paraId="46D5B07F" w14:textId="77777777" w:rsidR="003E7980" w:rsidRPr="00320F4A" w:rsidRDefault="003E7980" w:rsidP="003E7980">
      <w:pPr>
        <w:pStyle w:val="ListParagraph"/>
        <w:numPr>
          <w:ilvl w:val="0"/>
          <w:numId w:val="1"/>
        </w:numPr>
        <w:spacing w:after="0"/>
        <w:ind w:left="540" w:hanging="187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Conducted research in infrastructure monitoring and the utilization of LiDAR data</w:t>
      </w:r>
      <w:r>
        <w:rPr>
          <w:rFonts w:cs="Calibri"/>
          <w:iCs/>
          <w:sz w:val="20"/>
          <w:szCs w:val="20"/>
        </w:rPr>
        <w:t>sets</w:t>
      </w:r>
      <w:r w:rsidRPr="00320F4A">
        <w:rPr>
          <w:rFonts w:cs="Calibri"/>
          <w:iCs/>
          <w:sz w:val="20"/>
          <w:szCs w:val="20"/>
        </w:rPr>
        <w:t xml:space="preserve"> for identifying high-risk vegetation encroachment on powerlines, leading to the completion of a Master’s project, and preparation of a journal manuscript (expected summer 2023). </w:t>
      </w:r>
    </w:p>
    <w:p w14:paraId="0EE0DF2B" w14:textId="77777777" w:rsidR="003E7980" w:rsidRPr="00320F4A" w:rsidRDefault="003E7980" w:rsidP="003E7980">
      <w:pPr>
        <w:pStyle w:val="ListParagraph"/>
        <w:numPr>
          <w:ilvl w:val="0"/>
          <w:numId w:val="1"/>
        </w:numPr>
        <w:spacing w:after="0"/>
        <w:ind w:left="540" w:hanging="187"/>
        <w:jc w:val="both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Employed advanced data analysis methods to process extensive 900-million-point clouds, and successfully trained multiple cutting-edge Point Convolutional Neural Network (CNN) and RandLA-Net models for accurate encroachment detection.</w:t>
      </w:r>
    </w:p>
    <w:p w14:paraId="63DE1EBB" w14:textId="77777777" w:rsidR="003E7980" w:rsidRPr="00320F4A" w:rsidRDefault="003E7980" w:rsidP="003E7980">
      <w:pPr>
        <w:pStyle w:val="ListParagraph"/>
        <w:numPr>
          <w:ilvl w:val="0"/>
          <w:numId w:val="1"/>
        </w:numPr>
        <w:spacing w:after="80"/>
        <w:ind w:left="540" w:hanging="187"/>
        <w:jc w:val="both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Maintained close collaboration with cross-functional teams to ensure alignment of the algorithm with project prerequisites, resulting in optimal performance achievement.</w:t>
      </w:r>
    </w:p>
    <w:p w14:paraId="5B4DC8EB" w14:textId="343A5964" w:rsidR="003E7980" w:rsidRPr="00320F4A" w:rsidRDefault="003E7980" w:rsidP="003E7980">
      <w:pPr>
        <w:tabs>
          <w:tab w:val="left" w:pos="9180"/>
          <w:tab w:val="left" w:pos="10440"/>
        </w:tabs>
        <w:spacing w:before="140" w:after="0" w:line="240" w:lineRule="auto"/>
        <w:ind w:left="187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 xml:space="preserve">Teaching Assistant </w:t>
      </w:r>
      <w:r w:rsidRPr="00320F4A">
        <w:rPr>
          <w:rFonts w:cs="Calibri"/>
          <w:b/>
          <w:bCs/>
          <w:iCs/>
        </w:rPr>
        <w:tab/>
      </w:r>
      <w:r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</w:t>
      </w:r>
      <w:r w:rsidR="00911EEF">
        <w:rPr>
          <w:rFonts w:cs="Calibri"/>
          <w:b/>
          <w:bCs/>
          <w:iCs/>
        </w:rPr>
        <w:t>2</w:t>
      </w:r>
      <w:r w:rsidRPr="00320F4A">
        <w:rPr>
          <w:rFonts w:cs="Calibri"/>
          <w:b/>
          <w:bCs/>
          <w:iCs/>
        </w:rPr>
        <w:t xml:space="preserve"> –</w:t>
      </w:r>
      <w:r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3</w:t>
      </w:r>
    </w:p>
    <w:p w14:paraId="5221C92B" w14:textId="77777777" w:rsidR="003E7980" w:rsidRPr="00320F4A" w:rsidRDefault="003E7980" w:rsidP="003E7980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cs="Calibri"/>
          <w:iCs/>
        </w:rPr>
      </w:pPr>
      <w:r w:rsidRPr="00320F4A">
        <w:rPr>
          <w:rFonts w:cs="Calibri"/>
          <w:iCs/>
        </w:rPr>
        <w:t>Carleton University</w:t>
      </w:r>
      <w:r>
        <w:rPr>
          <w:rFonts w:cs="Calibri"/>
          <w:iCs/>
        </w:rPr>
        <w:t xml:space="preserve"> -</w:t>
      </w:r>
      <w:r w:rsidRPr="00320F4A">
        <w:rPr>
          <w:rFonts w:cs="Calibri"/>
          <w:iCs/>
        </w:rPr>
        <w:t xml:space="preserve"> Department of Information Technology, Ottawa, ON, Canada</w:t>
      </w:r>
      <w:r w:rsidRPr="00320F4A">
        <w:rPr>
          <w:rFonts w:cs="Calibri"/>
          <w:iCs/>
        </w:rPr>
        <w:tab/>
      </w:r>
      <w:r w:rsidRPr="00320F4A">
        <w:rPr>
          <w:rFonts w:cs="Calibri"/>
          <w:iCs/>
        </w:rPr>
        <w:tab/>
      </w:r>
      <w:r w:rsidRPr="00320F4A">
        <w:rPr>
          <w:rFonts w:cs="Calibri"/>
          <w:iCs/>
        </w:rPr>
        <w:tab/>
      </w:r>
      <w:bookmarkStart w:id="1" w:name="_Hlk143884547"/>
    </w:p>
    <w:bookmarkEnd w:id="1"/>
    <w:p w14:paraId="752F62BD" w14:textId="77777777" w:rsidR="003E7980" w:rsidRPr="00320F4A" w:rsidRDefault="003E7980" w:rsidP="003E7980">
      <w:pPr>
        <w:pStyle w:val="ListParagraph"/>
        <w:numPr>
          <w:ilvl w:val="0"/>
          <w:numId w:val="1"/>
        </w:numPr>
        <w:spacing w:after="0"/>
        <w:ind w:left="540" w:hanging="187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Collaborated with the instructors to prepare course materials (lab presentations, assignments, etc.) resulting in updated course/lab materials and improved clarity of course content.</w:t>
      </w:r>
    </w:p>
    <w:p w14:paraId="35EBF0FC" w14:textId="77777777" w:rsidR="003E7980" w:rsidRPr="00320F4A" w:rsidRDefault="003E7980" w:rsidP="003E7980">
      <w:pPr>
        <w:pStyle w:val="ListParagraph"/>
        <w:numPr>
          <w:ilvl w:val="0"/>
          <w:numId w:val="1"/>
        </w:numPr>
        <w:spacing w:after="0"/>
        <w:ind w:left="540" w:hanging="187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Explained course materials on complex topics in Applied Deep Learning and Computer Vision techniques, leading to an engaging and effective lab environment.</w:t>
      </w:r>
    </w:p>
    <w:p w14:paraId="3788C4FF" w14:textId="77777777" w:rsidR="003E7980" w:rsidRPr="00D51441" w:rsidRDefault="003E7980" w:rsidP="003E7980">
      <w:pPr>
        <w:pStyle w:val="ListParagraph"/>
        <w:numPr>
          <w:ilvl w:val="0"/>
          <w:numId w:val="1"/>
        </w:numPr>
        <w:spacing w:after="160"/>
        <w:ind w:left="547" w:hanging="187"/>
        <w:rPr>
          <w:rFonts w:cs="Calibri"/>
          <w:iCs/>
          <w:sz w:val="20"/>
          <w:szCs w:val="20"/>
        </w:rPr>
      </w:pPr>
      <w:r w:rsidRPr="00320F4A">
        <w:rPr>
          <w:rFonts w:cs="Calibri"/>
          <w:iCs/>
          <w:sz w:val="20"/>
          <w:szCs w:val="20"/>
        </w:rPr>
        <w:t>Graded assignments and provided constructive feedback to 30+ Data Science students in different modalities (written assignments, video presentations, project git repositories)</w:t>
      </w:r>
    </w:p>
    <w:p w14:paraId="3EB06AFD" w14:textId="77777777" w:rsidR="00D51441" w:rsidRPr="00670855" w:rsidRDefault="00D51441" w:rsidP="00D51441">
      <w:pPr>
        <w:pStyle w:val="Heading1"/>
        <w:spacing w:before="0" w:line="276" w:lineRule="auto"/>
        <w:rPr>
          <w:sz w:val="24"/>
          <w:szCs w:val="24"/>
          <w:u w:val="single"/>
        </w:rPr>
      </w:pPr>
      <w:r w:rsidRPr="00670855">
        <w:rPr>
          <w:sz w:val="24"/>
          <w:szCs w:val="24"/>
          <w:u w:val="single"/>
        </w:rPr>
        <w:lastRenderedPageBreak/>
        <w:t xml:space="preserve">Applied Projects </w:t>
      </w:r>
    </w:p>
    <w:p w14:paraId="11055184" w14:textId="7063CB97" w:rsidR="00D51441" w:rsidRPr="00320F4A" w:rsidRDefault="00D51441" w:rsidP="00F4708C">
      <w:pPr>
        <w:tabs>
          <w:tab w:val="left" w:pos="9270"/>
        </w:tabs>
        <w:spacing w:before="120" w:after="0" w:line="240" w:lineRule="auto"/>
        <w:ind w:left="187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 xml:space="preserve">Identifying </w:t>
      </w:r>
      <w:r w:rsidR="00630DB3">
        <w:rPr>
          <w:rFonts w:cs="Calibri"/>
          <w:b/>
          <w:bCs/>
          <w:iCs/>
        </w:rPr>
        <w:t>A</w:t>
      </w:r>
      <w:r w:rsidRPr="00320F4A">
        <w:rPr>
          <w:rFonts w:cs="Calibri"/>
          <w:b/>
          <w:bCs/>
          <w:iCs/>
        </w:rPr>
        <w:t xml:space="preserve">reas of </w:t>
      </w:r>
      <w:r w:rsidR="00630DB3">
        <w:rPr>
          <w:rFonts w:cs="Calibri"/>
          <w:b/>
          <w:bCs/>
          <w:iCs/>
        </w:rPr>
        <w:t>H</w:t>
      </w:r>
      <w:r w:rsidRPr="00320F4A">
        <w:rPr>
          <w:rFonts w:cs="Calibri"/>
          <w:b/>
          <w:bCs/>
          <w:iCs/>
        </w:rPr>
        <w:t>igh-</w:t>
      </w:r>
      <w:r w:rsidR="00630DB3">
        <w:rPr>
          <w:rFonts w:cs="Calibri"/>
          <w:b/>
          <w:bCs/>
          <w:iCs/>
        </w:rPr>
        <w:t>R</w:t>
      </w:r>
      <w:r w:rsidRPr="00320F4A">
        <w:rPr>
          <w:rFonts w:cs="Calibri"/>
          <w:b/>
          <w:bCs/>
          <w:iCs/>
        </w:rPr>
        <w:t xml:space="preserve">isk </w:t>
      </w:r>
      <w:r w:rsidR="00630DB3">
        <w:rPr>
          <w:rFonts w:cs="Calibri"/>
          <w:b/>
          <w:bCs/>
          <w:iCs/>
        </w:rPr>
        <w:t>V</w:t>
      </w:r>
      <w:r w:rsidRPr="00320F4A">
        <w:rPr>
          <w:rFonts w:cs="Calibri"/>
          <w:b/>
          <w:bCs/>
          <w:iCs/>
        </w:rPr>
        <w:t xml:space="preserve">egetation </w:t>
      </w:r>
      <w:r w:rsidR="00630DB3">
        <w:rPr>
          <w:rFonts w:cs="Calibri"/>
          <w:b/>
          <w:bCs/>
          <w:iCs/>
        </w:rPr>
        <w:t>Encroachment</w:t>
      </w:r>
      <w:r w:rsidRPr="00320F4A">
        <w:rPr>
          <w:rFonts w:cs="Calibri"/>
          <w:b/>
          <w:bCs/>
          <w:iCs/>
        </w:rPr>
        <w:t xml:space="preserve"> on </w:t>
      </w:r>
      <w:r w:rsidR="00630DB3">
        <w:rPr>
          <w:rFonts w:cs="Calibri"/>
          <w:b/>
          <w:bCs/>
          <w:iCs/>
        </w:rPr>
        <w:t>P</w:t>
      </w:r>
      <w:r w:rsidRPr="00320F4A">
        <w:rPr>
          <w:rFonts w:cs="Calibri"/>
          <w:b/>
          <w:bCs/>
          <w:iCs/>
        </w:rPr>
        <w:t>owerlines using LiDAR</w:t>
      </w:r>
      <w:r>
        <w:rPr>
          <w:rFonts w:cs="Calibri"/>
          <w:b/>
          <w:bCs/>
          <w:iCs/>
        </w:rPr>
        <w:t>.</w:t>
      </w:r>
      <w:r w:rsidRPr="00320F4A">
        <w:rPr>
          <w:rFonts w:cs="Calibri"/>
          <w:b/>
          <w:bCs/>
          <w:iCs/>
        </w:rPr>
        <w:tab/>
        <w:t>2022 –</w:t>
      </w:r>
      <w:r w:rsidR="00250768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3</w:t>
      </w:r>
    </w:p>
    <w:p w14:paraId="1414F41F" w14:textId="77777777" w:rsidR="00D51441" w:rsidRPr="00320F4A" w:rsidRDefault="00D51441" w:rsidP="00D51441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ascii="Avenir Book" w:hAnsi="Avenir Book"/>
          <w:sz w:val="24"/>
          <w:szCs w:val="24"/>
        </w:rPr>
      </w:pPr>
      <w:r w:rsidRPr="00320F4A">
        <w:rPr>
          <w:rFonts w:cs="Calibri"/>
          <w:iCs/>
        </w:rPr>
        <w:t xml:space="preserve">Infrastructure Monitoring Lab, Carleton University, </w:t>
      </w:r>
      <w:r w:rsidRPr="00320F4A">
        <w:rPr>
          <w:rFonts w:ascii="Avenir Book" w:hAnsi="Avenir Book"/>
        </w:rPr>
        <w:t>Ottawa, ON,</w:t>
      </w:r>
      <w:r w:rsidRPr="00320F4A">
        <w:t xml:space="preserve"> </w:t>
      </w:r>
      <w:r w:rsidRPr="00320F4A">
        <w:rPr>
          <w:rFonts w:ascii="Avenir Book" w:hAnsi="Avenir Book" w:cs="Calibri"/>
        </w:rPr>
        <w:t>Canada</w:t>
      </w:r>
    </w:p>
    <w:p w14:paraId="7DBA807C" w14:textId="3B7923B0" w:rsidR="00C60EF9" w:rsidRPr="00FF718C" w:rsidRDefault="00B21EC5" w:rsidP="00FF718C">
      <w:pPr>
        <w:pStyle w:val="ListParagraph"/>
        <w:numPr>
          <w:ilvl w:val="0"/>
          <w:numId w:val="3"/>
        </w:numPr>
        <w:spacing w:after="0"/>
        <w:ind w:left="461" w:hanging="187"/>
        <w:rPr>
          <w:sz w:val="20"/>
          <w:szCs w:val="20"/>
        </w:rPr>
      </w:pPr>
      <w:r w:rsidRPr="00B21EC5">
        <w:rPr>
          <w:sz w:val="20"/>
          <w:szCs w:val="20"/>
        </w:rPr>
        <w:t xml:space="preserve">Developed a novel point-based encroachment detection algorithm with an exceptional 98% precision rate, </w:t>
      </w:r>
      <w:r w:rsidR="00FF718C" w:rsidRPr="00FF718C">
        <w:rPr>
          <w:sz w:val="20"/>
          <w:szCs w:val="20"/>
        </w:rPr>
        <w:t xml:space="preserve">significantly enhancing powerline failure </w:t>
      </w:r>
      <w:r w:rsidR="00FF718C">
        <w:rPr>
          <w:sz w:val="20"/>
          <w:szCs w:val="20"/>
        </w:rPr>
        <w:t xml:space="preserve">prediction and </w:t>
      </w:r>
      <w:r w:rsidRPr="00B21EC5">
        <w:rPr>
          <w:sz w:val="20"/>
          <w:szCs w:val="20"/>
        </w:rPr>
        <w:t>leading to the submission of a journal article to the IEEE Sensors Journal for publication</w:t>
      </w:r>
      <w:r>
        <w:rPr>
          <w:sz w:val="20"/>
          <w:szCs w:val="20"/>
        </w:rPr>
        <w:t xml:space="preserve">. </w:t>
      </w:r>
      <w:r w:rsidR="00AB47BE" w:rsidRPr="00FF718C">
        <w:rPr>
          <w:sz w:val="20"/>
          <w:szCs w:val="20"/>
        </w:rPr>
        <w:t>More:</w:t>
      </w:r>
      <w:r w:rsidR="00497B72" w:rsidRPr="00FF718C">
        <w:rPr>
          <w:sz w:val="20"/>
          <w:szCs w:val="20"/>
        </w:rPr>
        <w:t xml:space="preserve"> </w:t>
      </w:r>
      <w:hyperlink r:id="rId10" w:history="1">
        <w:r w:rsidR="0072504E">
          <w:rPr>
            <w:rStyle w:val="Hyperlink"/>
            <w:color w:val="3494BA" w:themeColor="accent1"/>
            <w:sz w:val="20"/>
            <w:szCs w:val="20"/>
          </w:rPr>
          <w:t>a</w:t>
        </w:r>
        <w:r w:rsidR="00C60EF9" w:rsidRPr="00FF718C">
          <w:rPr>
            <w:rStyle w:val="Hyperlink"/>
            <w:color w:val="3494BA" w:themeColor="accent1"/>
            <w:sz w:val="20"/>
            <w:szCs w:val="20"/>
          </w:rPr>
          <w:t>zizalnajjar</w:t>
        </w:r>
        <w:r w:rsidR="00C60EF9" w:rsidRPr="00FF718C">
          <w:rPr>
            <w:rStyle w:val="Hyperlink"/>
            <w:color w:val="3494BA" w:themeColor="accent1"/>
            <w:sz w:val="20"/>
            <w:szCs w:val="20"/>
          </w:rPr>
          <w:t>.</w:t>
        </w:r>
        <w:r w:rsidR="00C60EF9" w:rsidRPr="00FF718C">
          <w:rPr>
            <w:rStyle w:val="Hyperlink"/>
            <w:color w:val="3494BA" w:themeColor="accent1"/>
            <w:sz w:val="20"/>
            <w:szCs w:val="20"/>
          </w:rPr>
          <w:t>ca/Enc.html</w:t>
        </w:r>
      </w:hyperlink>
    </w:p>
    <w:p w14:paraId="0DADA712" w14:textId="4FABA826" w:rsidR="00D51441" w:rsidRPr="00320F4A" w:rsidRDefault="00D51441" w:rsidP="00F302F9">
      <w:pPr>
        <w:tabs>
          <w:tab w:val="left" w:pos="9270"/>
          <w:tab w:val="left" w:pos="9990"/>
          <w:tab w:val="left" w:pos="10440"/>
        </w:tabs>
        <w:spacing w:before="120" w:after="0" w:line="240" w:lineRule="auto"/>
        <w:ind w:left="187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>Classifying Canadian Citizens’ Financial Well-Being Status</w:t>
      </w:r>
      <w:r w:rsidR="003B4013">
        <w:rPr>
          <w:rFonts w:cs="Calibri"/>
          <w:b/>
          <w:bCs/>
          <w:iCs/>
        </w:rPr>
        <w:t xml:space="preserve"> and </w:t>
      </w:r>
      <w:r w:rsidR="00630DB3">
        <w:rPr>
          <w:rFonts w:cs="Calibri"/>
          <w:b/>
          <w:bCs/>
          <w:iCs/>
        </w:rPr>
        <w:t>Predicting Global Shocks Impacts</w:t>
      </w:r>
      <w:r w:rsidR="003B4013">
        <w:rPr>
          <w:rFonts w:cs="Calibri"/>
          <w:b/>
          <w:bCs/>
          <w:iCs/>
        </w:rPr>
        <w:t>.</w:t>
      </w:r>
      <w:r w:rsidRPr="00320F4A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ab/>
      </w:r>
      <w:r w:rsidR="00250768">
        <w:rPr>
          <w:rFonts w:cs="Calibri"/>
          <w:b/>
          <w:bCs/>
          <w:iCs/>
        </w:rPr>
        <w:t xml:space="preserve"> </w:t>
      </w:r>
      <w:r w:rsidR="00F302F9">
        <w:rPr>
          <w:rFonts w:cs="Calibri"/>
          <w:b/>
          <w:bCs/>
          <w:iCs/>
        </w:rPr>
        <w:tab/>
      </w:r>
      <w:r w:rsidRPr="00320F4A">
        <w:rPr>
          <w:rFonts w:cs="Calibri"/>
          <w:b/>
          <w:bCs/>
          <w:iCs/>
        </w:rPr>
        <w:t>2023</w:t>
      </w:r>
    </w:p>
    <w:p w14:paraId="59EF288B" w14:textId="2A2BF8B3" w:rsidR="00D51441" w:rsidRPr="00320F4A" w:rsidRDefault="00D51441" w:rsidP="00D51441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cs="Calibri"/>
          <w:iCs/>
        </w:rPr>
      </w:pPr>
      <w:r w:rsidRPr="00320F4A">
        <w:rPr>
          <w:rFonts w:cs="Calibri"/>
          <w:iCs/>
        </w:rPr>
        <w:t xml:space="preserve">Data Science </w:t>
      </w:r>
      <w:r w:rsidR="00B75DB5">
        <w:rPr>
          <w:rFonts w:cs="Calibri"/>
          <w:iCs/>
        </w:rPr>
        <w:t>Course</w:t>
      </w:r>
      <w:r w:rsidRPr="00320F4A">
        <w:rPr>
          <w:rFonts w:cs="Calibri"/>
          <w:iCs/>
        </w:rPr>
        <w:t>, Carleton University, Ottawa, ON, Canada</w:t>
      </w:r>
    </w:p>
    <w:p w14:paraId="0298A602" w14:textId="6B4771D7" w:rsidR="00F302F9" w:rsidRPr="0005317E" w:rsidRDefault="00090E2C" w:rsidP="0005317E">
      <w:pPr>
        <w:pStyle w:val="ListParagraph"/>
        <w:numPr>
          <w:ilvl w:val="0"/>
          <w:numId w:val="3"/>
        </w:numPr>
        <w:spacing w:after="80"/>
        <w:ind w:left="461" w:hanging="187"/>
        <w:rPr>
          <w:sz w:val="20"/>
          <w:szCs w:val="20"/>
        </w:rPr>
      </w:pPr>
      <w:r w:rsidRPr="00090E2C">
        <w:rPr>
          <w:sz w:val="20"/>
          <w:szCs w:val="20"/>
        </w:rPr>
        <w:t>Constructed a predictive</w:t>
      </w:r>
      <w:r>
        <w:rPr>
          <w:sz w:val="20"/>
          <w:szCs w:val="20"/>
        </w:rPr>
        <w:t xml:space="preserve"> </w:t>
      </w:r>
      <w:r w:rsidR="00201BC0" w:rsidRPr="00201BC0">
        <w:rPr>
          <w:sz w:val="20"/>
          <w:szCs w:val="20"/>
        </w:rPr>
        <w:t>machine learning model that accurately predicts Canadians' Financial Well-Being (FWB) status, identifying key drivers, with notable insights on the disproportionate impact of COVID-19, leading to a presentation at Carleton University's Data Day 9.0 and the creation of a paper and poster</w:t>
      </w:r>
      <w:r w:rsidR="00D51441" w:rsidRPr="00320F4A">
        <w:rPr>
          <w:sz w:val="20"/>
          <w:szCs w:val="20"/>
        </w:rPr>
        <w:t xml:space="preserve">. More: </w:t>
      </w:r>
      <w:hyperlink r:id="rId11" w:history="1">
        <w:r w:rsidR="00D51441" w:rsidRPr="00C016D5">
          <w:rPr>
            <w:rStyle w:val="Hyperlink"/>
            <w:color w:val="3494BA" w:themeColor="accent1"/>
            <w:sz w:val="20"/>
            <w:szCs w:val="20"/>
          </w:rPr>
          <w:t>azizalnajjar.ca/FWB.html</w:t>
        </w:r>
      </w:hyperlink>
      <w:r w:rsidR="00D51441" w:rsidRPr="00C016D5">
        <w:rPr>
          <w:color w:val="3494BA" w:themeColor="accent1"/>
          <w:sz w:val="20"/>
          <w:szCs w:val="20"/>
        </w:rPr>
        <w:t xml:space="preserve"> </w:t>
      </w:r>
    </w:p>
    <w:p w14:paraId="6021F8FA" w14:textId="5E712D44" w:rsidR="00D51441" w:rsidRPr="00320F4A" w:rsidRDefault="00D51441" w:rsidP="00F4708C">
      <w:pPr>
        <w:tabs>
          <w:tab w:val="left" w:pos="9180"/>
        </w:tabs>
        <w:spacing w:before="120" w:after="0" w:line="240" w:lineRule="auto"/>
        <w:ind w:left="187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>Brain Wave Classification in MI-BCI using Ensemble of Deep Learners</w:t>
      </w:r>
      <w:r>
        <w:rPr>
          <w:rFonts w:cs="Calibri"/>
          <w:b/>
          <w:bCs/>
          <w:iCs/>
        </w:rPr>
        <w:t>.</w:t>
      </w:r>
      <w:r w:rsidRPr="00320F4A">
        <w:rPr>
          <w:rFonts w:cs="Calibri"/>
          <w:b/>
          <w:bCs/>
          <w:iCs/>
        </w:rPr>
        <w:tab/>
      </w:r>
      <w:r>
        <w:rPr>
          <w:rFonts w:cs="Calibri"/>
          <w:b/>
          <w:bCs/>
          <w:iCs/>
        </w:rPr>
        <w:t xml:space="preserve">  </w:t>
      </w:r>
      <w:r w:rsidR="00911EEF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</w:t>
      </w:r>
      <w:r w:rsidR="008E6043">
        <w:rPr>
          <w:rFonts w:cs="Calibri"/>
          <w:b/>
          <w:bCs/>
          <w:iCs/>
        </w:rPr>
        <w:t>1</w:t>
      </w:r>
      <w:r w:rsidRPr="00320F4A">
        <w:rPr>
          <w:rFonts w:cs="Calibri"/>
          <w:b/>
          <w:bCs/>
          <w:iCs/>
        </w:rPr>
        <w:t xml:space="preserve"> –</w:t>
      </w:r>
      <w:r w:rsidR="00250768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2</w:t>
      </w:r>
    </w:p>
    <w:p w14:paraId="12597613" w14:textId="77777777" w:rsidR="00D51441" w:rsidRPr="00927A82" w:rsidRDefault="00D51441" w:rsidP="00D51441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cs="Calibri"/>
          <w:iCs/>
        </w:rPr>
      </w:pPr>
      <w:r w:rsidRPr="00320F4A">
        <w:rPr>
          <w:rFonts w:cs="Calibri"/>
          <w:iCs/>
        </w:rPr>
        <w:t xml:space="preserve">Applied Deep Learning, Carleton University, Ottawa, ON, </w:t>
      </w:r>
      <w:r w:rsidRPr="00927A82">
        <w:rPr>
          <w:rFonts w:cs="Calibri"/>
          <w:iCs/>
        </w:rPr>
        <w:t>Canada</w:t>
      </w:r>
    </w:p>
    <w:p w14:paraId="09576333" w14:textId="1B3A89E3" w:rsidR="00D51441" w:rsidRPr="0079266C" w:rsidRDefault="0056558A" w:rsidP="00D51441">
      <w:pPr>
        <w:pStyle w:val="ListParagraph"/>
        <w:numPr>
          <w:ilvl w:val="0"/>
          <w:numId w:val="3"/>
        </w:numPr>
        <w:spacing w:after="80"/>
        <w:ind w:left="461" w:hanging="187"/>
        <w:rPr>
          <w:sz w:val="20"/>
          <w:szCs w:val="20"/>
        </w:rPr>
      </w:pPr>
      <w:r w:rsidRPr="0056558A">
        <w:rPr>
          <w:sz w:val="20"/>
          <w:szCs w:val="20"/>
        </w:rPr>
        <w:t xml:space="preserve">Developed an innovative DeepEnsemble model, combining advanced deep learning techniques (Transformers, MLP, CNN, </w:t>
      </w:r>
      <w:proofErr w:type="spellStart"/>
      <w:r w:rsidRPr="0056558A">
        <w:rPr>
          <w:sz w:val="20"/>
          <w:szCs w:val="20"/>
        </w:rPr>
        <w:t>XGboost</w:t>
      </w:r>
      <w:proofErr w:type="spellEnd"/>
      <w:r w:rsidRPr="0056558A">
        <w:rPr>
          <w:sz w:val="20"/>
          <w:szCs w:val="20"/>
        </w:rPr>
        <w:t>) to classify EEG signals for a Brain-Computer Interface (BCI) system, achieving superior accuracy and earning presentation and publication at the IEEE 41st International Conference on Consumer Electronics (2023 ICCE)</w:t>
      </w:r>
      <w:r w:rsidR="00BE0F5D" w:rsidRPr="00BE0F5D">
        <w:rPr>
          <w:sz w:val="20"/>
          <w:szCs w:val="20"/>
        </w:rPr>
        <w:t>.</w:t>
      </w:r>
      <w:r w:rsidR="00D51441" w:rsidRPr="0079266C">
        <w:rPr>
          <w:sz w:val="20"/>
          <w:szCs w:val="20"/>
        </w:rPr>
        <w:t>More</w:t>
      </w:r>
      <w:r w:rsidR="00BE0F5D">
        <w:rPr>
          <w:sz w:val="20"/>
          <w:szCs w:val="20"/>
        </w:rPr>
        <w:t>:</w:t>
      </w:r>
      <w:r w:rsidR="00D51441" w:rsidRPr="0079266C">
        <w:rPr>
          <w:sz w:val="20"/>
          <w:szCs w:val="20"/>
        </w:rPr>
        <w:t xml:space="preserve"> </w:t>
      </w:r>
      <w:hyperlink r:id="rId12" w:history="1">
        <w:r w:rsidR="00D51441" w:rsidRPr="0079266C">
          <w:rPr>
            <w:rStyle w:val="Hyperlink"/>
            <w:color w:val="3494BA" w:themeColor="accent1"/>
            <w:sz w:val="20"/>
            <w:szCs w:val="20"/>
          </w:rPr>
          <w:t>azizalnajjar.ca/DeepEnsemble.html</w:t>
        </w:r>
      </w:hyperlink>
    </w:p>
    <w:p w14:paraId="788556B8" w14:textId="6FC82625" w:rsidR="00D51441" w:rsidRPr="00320F4A" w:rsidRDefault="00D51441" w:rsidP="00F4708C">
      <w:pPr>
        <w:tabs>
          <w:tab w:val="left" w:pos="9180"/>
          <w:tab w:val="left" w:pos="10440"/>
        </w:tabs>
        <w:spacing w:before="120" w:after="0" w:line="240" w:lineRule="auto"/>
        <w:ind w:left="187"/>
        <w:contextualSpacing/>
        <w:rPr>
          <w:rFonts w:cs="Calibri"/>
          <w:b/>
          <w:bCs/>
          <w:iCs/>
        </w:rPr>
      </w:pPr>
      <w:r w:rsidRPr="00320F4A">
        <w:rPr>
          <w:rFonts w:cs="Calibri"/>
          <w:b/>
          <w:bCs/>
          <w:iCs/>
        </w:rPr>
        <w:t>Machine vision-based control and warning system for autonomous RC car.</w:t>
      </w:r>
      <w:r>
        <w:rPr>
          <w:rFonts w:cs="Calibri"/>
          <w:b/>
          <w:bCs/>
          <w:iCs/>
        </w:rPr>
        <w:tab/>
      </w:r>
      <w:r w:rsidR="00911EEF">
        <w:rPr>
          <w:rFonts w:cs="Calibri"/>
          <w:b/>
          <w:bCs/>
          <w:iCs/>
        </w:rPr>
        <w:t xml:space="preserve">  </w:t>
      </w:r>
      <w:r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0 –</w:t>
      </w:r>
      <w:r w:rsidR="00250768">
        <w:rPr>
          <w:rFonts w:cs="Calibri"/>
          <w:b/>
          <w:bCs/>
          <w:iCs/>
        </w:rPr>
        <w:t xml:space="preserve"> </w:t>
      </w:r>
      <w:r w:rsidRPr="00320F4A">
        <w:rPr>
          <w:rFonts w:cs="Calibri"/>
          <w:b/>
          <w:bCs/>
          <w:iCs/>
        </w:rPr>
        <w:t>2021</w:t>
      </w:r>
    </w:p>
    <w:p w14:paraId="2E5CBDB7" w14:textId="75D2A246" w:rsidR="00D51441" w:rsidRPr="00320F4A" w:rsidRDefault="00D51441" w:rsidP="00D51441">
      <w:pPr>
        <w:tabs>
          <w:tab w:val="left" w:pos="8640"/>
          <w:tab w:val="left" w:pos="8820"/>
        </w:tabs>
        <w:spacing w:after="0" w:line="271" w:lineRule="auto"/>
        <w:ind w:left="180"/>
        <w:contextualSpacing/>
        <w:rPr>
          <w:rFonts w:cs="Calibri"/>
          <w:iCs/>
        </w:rPr>
      </w:pPr>
      <w:r w:rsidRPr="00320F4A">
        <w:rPr>
          <w:rFonts w:cs="Calibri"/>
          <w:iCs/>
        </w:rPr>
        <w:t>Machine Vision</w:t>
      </w:r>
      <w:r w:rsidR="003E7980">
        <w:rPr>
          <w:rFonts w:cs="Calibri"/>
          <w:iCs/>
        </w:rPr>
        <w:t xml:space="preserve"> Lab</w:t>
      </w:r>
      <w:r w:rsidRPr="00320F4A">
        <w:rPr>
          <w:rFonts w:cs="Calibri"/>
          <w:iCs/>
        </w:rPr>
        <w:t>, Middle East Technical University, Ankara, Turkey</w:t>
      </w:r>
    </w:p>
    <w:p w14:paraId="1E77950B" w14:textId="2497385B" w:rsidR="00BE3411" w:rsidRPr="00BE3411" w:rsidRDefault="00D039FF" w:rsidP="00BE3411">
      <w:pPr>
        <w:pStyle w:val="ListParagraph"/>
        <w:numPr>
          <w:ilvl w:val="0"/>
          <w:numId w:val="3"/>
        </w:numPr>
        <w:spacing w:after="80"/>
        <w:ind w:left="461" w:hanging="187"/>
        <w:rPr>
          <w:sz w:val="20"/>
          <w:szCs w:val="20"/>
        </w:rPr>
      </w:pPr>
      <w:r w:rsidRPr="00D039FF">
        <w:rPr>
          <w:sz w:val="20"/>
          <w:szCs w:val="20"/>
        </w:rPr>
        <w:t xml:space="preserve">Designed and developed a cost-effective self-driving car capable of </w:t>
      </w:r>
      <w:r w:rsidR="00F22EDF" w:rsidRPr="00D039FF">
        <w:rPr>
          <w:sz w:val="20"/>
          <w:szCs w:val="20"/>
        </w:rPr>
        <w:t xml:space="preserve">autonomous </w:t>
      </w:r>
      <w:r w:rsidRPr="00D039FF">
        <w:rPr>
          <w:sz w:val="20"/>
          <w:szCs w:val="20"/>
        </w:rPr>
        <w:t>operation with obstacle detection and real-time lane tracking using machine vision algorithms, as well as</w:t>
      </w:r>
      <w:r w:rsidR="00F22EDF">
        <w:rPr>
          <w:sz w:val="20"/>
          <w:szCs w:val="20"/>
        </w:rPr>
        <w:t xml:space="preserve"> </w:t>
      </w:r>
      <w:r w:rsidR="00F22EDF" w:rsidRPr="00D039FF">
        <w:rPr>
          <w:sz w:val="20"/>
          <w:szCs w:val="20"/>
        </w:rPr>
        <w:t>manual</w:t>
      </w:r>
      <w:r w:rsidR="00F22EDF" w:rsidRPr="00F22EDF">
        <w:rPr>
          <w:sz w:val="20"/>
          <w:szCs w:val="20"/>
        </w:rPr>
        <w:t xml:space="preserve"> </w:t>
      </w:r>
      <w:r w:rsidR="00F22EDF" w:rsidRPr="00D039FF">
        <w:rPr>
          <w:sz w:val="20"/>
          <w:szCs w:val="20"/>
        </w:rPr>
        <w:t>operation</w:t>
      </w:r>
      <w:r w:rsidRPr="00D039FF">
        <w:rPr>
          <w:sz w:val="20"/>
          <w:szCs w:val="20"/>
        </w:rPr>
        <w:t>. Successfully tested the system on an RC car with Raspberry Pi and Arduino controllers, contributing to improved road safety and accessibility. Additionally, created a comprehensive report and demonstration video.</w:t>
      </w:r>
      <w:r w:rsidR="00D51441" w:rsidRPr="0079266C">
        <w:rPr>
          <w:sz w:val="20"/>
          <w:szCs w:val="20"/>
        </w:rPr>
        <w:t xml:space="preserve"> More: </w:t>
      </w:r>
      <w:hyperlink r:id="rId13" w:history="1">
        <w:r w:rsidR="00D51441" w:rsidRPr="0079266C">
          <w:rPr>
            <w:rStyle w:val="Hyperlink"/>
            <w:color w:val="3494BA" w:themeColor="accent1"/>
            <w:sz w:val="20"/>
            <w:szCs w:val="20"/>
          </w:rPr>
          <w:t>azizalnajjar.ca/AutoRC.html</w:t>
        </w:r>
      </w:hyperlink>
      <w:r w:rsidR="00D51441" w:rsidRPr="0079266C">
        <w:rPr>
          <w:sz w:val="20"/>
          <w:szCs w:val="20"/>
        </w:rPr>
        <w:t xml:space="preserve"> </w:t>
      </w:r>
    </w:p>
    <w:p w14:paraId="7CE68878" w14:textId="77777777" w:rsidR="005C097A" w:rsidRPr="00670855" w:rsidRDefault="00BF431D" w:rsidP="00E141DC">
      <w:pPr>
        <w:pStyle w:val="Heading1"/>
        <w:spacing w:after="120" w:line="276" w:lineRule="auto"/>
        <w:rPr>
          <w:sz w:val="24"/>
          <w:szCs w:val="24"/>
          <w:u w:val="single"/>
        </w:rPr>
      </w:pPr>
      <w:r w:rsidRPr="00670855">
        <w:rPr>
          <w:sz w:val="24"/>
          <w:szCs w:val="24"/>
          <w:u w:val="single"/>
        </w:rPr>
        <w:t xml:space="preserve">Volunteer Experience: </w:t>
      </w:r>
    </w:p>
    <w:p w14:paraId="4FFA66A4" w14:textId="5B6DB5E8" w:rsidR="00E86429" w:rsidRPr="00F4708C" w:rsidRDefault="00E86429" w:rsidP="00E86429">
      <w:pPr>
        <w:tabs>
          <w:tab w:val="left" w:pos="9180"/>
        </w:tabs>
        <w:spacing w:before="140" w:after="0" w:line="360" w:lineRule="auto"/>
        <w:ind w:left="187"/>
        <w:contextualSpacing/>
        <w:rPr>
          <w:rFonts w:cs="Calibri"/>
          <w:b/>
          <w:bCs/>
          <w:iCs/>
        </w:rPr>
      </w:pPr>
      <w:r w:rsidRPr="00F4708C">
        <w:rPr>
          <w:rFonts w:cs="Calibri"/>
          <w:b/>
          <w:bCs/>
          <w:iCs/>
        </w:rPr>
        <w:t xml:space="preserve">Logistics, Volunteer, Rebranded Group, </w:t>
      </w:r>
      <w:r w:rsidRPr="00400F0B">
        <w:rPr>
          <w:rFonts w:cs="Calibri"/>
          <w:iCs/>
        </w:rPr>
        <w:t>Ottawa, ON, Canada</w:t>
      </w:r>
      <w:r w:rsidRPr="00F4708C">
        <w:rPr>
          <w:rFonts w:cs="Calibri"/>
          <w:b/>
          <w:bCs/>
          <w:iCs/>
        </w:rPr>
        <w:tab/>
        <w:t xml:space="preserve"> </w:t>
      </w:r>
      <w:r w:rsidR="000424A9">
        <w:rPr>
          <w:rFonts w:cs="Calibri"/>
          <w:b/>
          <w:bCs/>
          <w:iCs/>
        </w:rPr>
        <w:t xml:space="preserve"> </w:t>
      </w:r>
      <w:r w:rsidRPr="00F4708C">
        <w:rPr>
          <w:rFonts w:cs="Calibri"/>
          <w:b/>
          <w:bCs/>
          <w:iCs/>
        </w:rPr>
        <w:t>2022 – 2023</w:t>
      </w:r>
    </w:p>
    <w:p w14:paraId="544092CB" w14:textId="26E26660" w:rsidR="00E86429" w:rsidRPr="00F4708C" w:rsidRDefault="00E86429" w:rsidP="000424A9">
      <w:pPr>
        <w:tabs>
          <w:tab w:val="left" w:pos="9270"/>
        </w:tabs>
        <w:spacing w:before="140" w:after="0" w:line="360" w:lineRule="auto"/>
        <w:ind w:left="187"/>
        <w:contextualSpacing/>
        <w:rPr>
          <w:rFonts w:cs="Calibri"/>
          <w:b/>
          <w:bCs/>
          <w:iCs/>
        </w:rPr>
      </w:pPr>
      <w:r w:rsidRPr="00F4708C">
        <w:rPr>
          <w:rFonts w:cs="Calibri"/>
          <w:b/>
          <w:bCs/>
          <w:iCs/>
        </w:rPr>
        <w:t xml:space="preserve">Volunteer, Muslim Student Association, </w:t>
      </w:r>
      <w:r w:rsidRPr="00400F0B">
        <w:rPr>
          <w:rFonts w:cs="Calibri"/>
          <w:iCs/>
        </w:rPr>
        <w:t>Carleton University</w:t>
      </w:r>
      <w:r w:rsidRPr="00F4708C">
        <w:rPr>
          <w:rFonts w:cs="Calibri"/>
          <w:b/>
          <w:bCs/>
          <w:iCs/>
        </w:rPr>
        <w:t xml:space="preserve">, </w:t>
      </w:r>
      <w:r w:rsidRPr="00400F0B">
        <w:rPr>
          <w:rFonts w:cs="Calibri"/>
          <w:iCs/>
        </w:rPr>
        <w:t>Ottawa, Canada</w:t>
      </w:r>
      <w:r w:rsidRPr="00F4708C">
        <w:rPr>
          <w:rFonts w:cs="Calibri"/>
          <w:b/>
          <w:bCs/>
          <w:iCs/>
        </w:rPr>
        <w:tab/>
      </w:r>
      <w:r w:rsidR="000424A9" w:rsidRPr="00F4708C">
        <w:rPr>
          <w:rFonts w:cs="Calibri"/>
          <w:b/>
          <w:bCs/>
          <w:iCs/>
        </w:rPr>
        <w:t>2022 – 2023</w:t>
      </w:r>
    </w:p>
    <w:p w14:paraId="4C4C6131" w14:textId="1AE87D78" w:rsidR="00E86429" w:rsidRPr="00F4708C" w:rsidRDefault="00E86429" w:rsidP="00E86429">
      <w:pPr>
        <w:tabs>
          <w:tab w:val="left" w:pos="9270"/>
          <w:tab w:val="left" w:pos="10440"/>
        </w:tabs>
        <w:spacing w:before="140" w:after="0" w:line="360" w:lineRule="auto"/>
        <w:ind w:left="187"/>
        <w:contextualSpacing/>
        <w:rPr>
          <w:rFonts w:cs="Calibri"/>
          <w:b/>
          <w:bCs/>
          <w:iCs/>
        </w:rPr>
      </w:pPr>
      <w:r w:rsidRPr="00F4708C">
        <w:rPr>
          <w:rFonts w:cs="Calibri"/>
          <w:b/>
          <w:bCs/>
          <w:iCs/>
        </w:rPr>
        <w:t xml:space="preserve">Co-founder, Logistics Director, Problem Solving Society, </w:t>
      </w:r>
      <w:r w:rsidRPr="00400F0B">
        <w:rPr>
          <w:rFonts w:cs="Calibri"/>
          <w:iCs/>
        </w:rPr>
        <w:t>METU,</w:t>
      </w:r>
      <w:r w:rsidRPr="00F4708C">
        <w:rPr>
          <w:rFonts w:cs="Calibri"/>
          <w:b/>
          <w:bCs/>
          <w:iCs/>
        </w:rPr>
        <w:t xml:space="preserve"> </w:t>
      </w:r>
      <w:r w:rsidRPr="00400F0B">
        <w:rPr>
          <w:rFonts w:cs="Calibri"/>
          <w:iCs/>
        </w:rPr>
        <w:t>Northern Cyprus</w:t>
      </w:r>
      <w:r w:rsidRPr="00F4708C">
        <w:rPr>
          <w:rFonts w:cs="Calibri"/>
          <w:b/>
          <w:bCs/>
          <w:iCs/>
        </w:rPr>
        <w:tab/>
        <w:t>2018 – 2021</w:t>
      </w:r>
    </w:p>
    <w:p w14:paraId="381FFBB8" w14:textId="77777777" w:rsidR="002400B7" w:rsidRPr="00670855" w:rsidRDefault="002400B7" w:rsidP="00E141DC">
      <w:pPr>
        <w:pStyle w:val="Heading1"/>
        <w:spacing w:after="120" w:line="276" w:lineRule="auto"/>
        <w:rPr>
          <w:sz w:val="24"/>
          <w:szCs w:val="24"/>
          <w:u w:val="single"/>
          <w:rtl/>
        </w:rPr>
      </w:pPr>
      <w:r w:rsidRPr="00670855">
        <w:rPr>
          <w:sz w:val="24"/>
          <w:szCs w:val="24"/>
          <w:u w:val="single"/>
        </w:rPr>
        <w:t>Certificates and Courses</w:t>
      </w:r>
    </w:p>
    <w:p w14:paraId="3E08A50D" w14:textId="77777777" w:rsidR="002400B7" w:rsidRPr="00320F4A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bookmarkStart w:id="2" w:name="_Hlk143894624"/>
      <w:bookmarkStart w:id="3" w:name="_Hlk143894603"/>
      <w:r w:rsidRPr="00320F4A">
        <w:rPr>
          <w:sz w:val="20"/>
          <w:szCs w:val="20"/>
        </w:rPr>
        <w:t>The Complete SQL Bootcamp: Go from Zero to Hero -</w:t>
      </w:r>
      <w:r w:rsidRPr="00320F4A">
        <w:rPr>
          <w:rFonts w:hint="cs"/>
          <w:sz w:val="20"/>
          <w:szCs w:val="20"/>
          <w:rtl/>
        </w:rPr>
        <w:t xml:space="preserve"> </w:t>
      </w:r>
      <w:r w:rsidRPr="00320F4A">
        <w:rPr>
          <w:sz w:val="20"/>
          <w:szCs w:val="20"/>
        </w:rPr>
        <w:t>Udemy 2023</w:t>
      </w:r>
    </w:p>
    <w:bookmarkEnd w:id="2"/>
    <w:p w14:paraId="5079B09C" w14:textId="77777777" w:rsidR="002400B7" w:rsidRPr="00320F4A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Natural Language Processing: NLP With Transformers in Python - Udemy 2023</w:t>
      </w:r>
    </w:p>
    <w:p w14:paraId="67792783" w14:textId="77777777" w:rsidR="002400B7" w:rsidRPr="00320F4A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Generative AI, from GANs to CLIP, with Python and PyTorch - Udemy 2023</w:t>
      </w:r>
    </w:p>
    <w:p w14:paraId="2DEDBA70" w14:textId="77777777" w:rsidR="002400B7" w:rsidRPr="00320F4A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Cloud Essentials – AWS Training and Certification 2023</w:t>
      </w:r>
    </w:p>
    <w:p w14:paraId="1416191B" w14:textId="77777777" w:rsidR="002400B7" w:rsidRPr="00320F4A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Relational Databases Essential Training- Linked in Learning 2023</w:t>
      </w:r>
    </w:p>
    <w:p w14:paraId="2ECDE00D" w14:textId="77777777" w:rsidR="002400B7" w:rsidRPr="00320F4A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r w:rsidRPr="00320F4A">
        <w:rPr>
          <w:sz w:val="20"/>
          <w:szCs w:val="20"/>
        </w:rPr>
        <w:t>Tableau and R for Analytics Projects - Linked in Learning 2022</w:t>
      </w:r>
    </w:p>
    <w:p w14:paraId="523F04D5" w14:textId="0FDD68C8" w:rsidR="002400B7" w:rsidRPr="002400B7" w:rsidRDefault="002400B7" w:rsidP="002400B7">
      <w:pPr>
        <w:pStyle w:val="ListParagraph"/>
        <w:numPr>
          <w:ilvl w:val="0"/>
          <w:numId w:val="3"/>
        </w:numPr>
        <w:spacing w:after="80"/>
        <w:ind w:left="461" w:hanging="187"/>
        <w:jc w:val="both"/>
        <w:rPr>
          <w:sz w:val="20"/>
          <w:szCs w:val="20"/>
        </w:rPr>
      </w:pPr>
      <w:bookmarkStart w:id="4" w:name="_Hlk143894640"/>
      <w:r w:rsidRPr="00320F4A">
        <w:rPr>
          <w:sz w:val="20"/>
          <w:szCs w:val="20"/>
        </w:rPr>
        <w:t xml:space="preserve">The Complete Self-Driving Car Course - Applied Deep Learning – </w:t>
      </w:r>
      <w:bookmarkEnd w:id="4"/>
      <w:r w:rsidRPr="00320F4A">
        <w:rPr>
          <w:sz w:val="20"/>
          <w:szCs w:val="20"/>
        </w:rPr>
        <w:t>Udemy 2021</w:t>
      </w:r>
      <w:bookmarkEnd w:id="3"/>
    </w:p>
    <w:sectPr w:rsidR="002400B7" w:rsidRPr="002400B7" w:rsidSect="00365FB6">
      <w:type w:val="continuous"/>
      <w:pgSz w:w="12240" w:h="15840"/>
      <w:pgMar w:top="630" w:right="900" w:bottom="990" w:left="9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venir Book">
    <w:altName w:val="Calibri"/>
    <w:charset w:val="00"/>
    <w:family w:val="auto"/>
    <w:pitch w:val="variable"/>
    <w:sig w:usb0="800000AF" w:usb1="5000204A" w:usb2="00000000" w:usb3="00000000" w:csb0="0000009B" w:csb1="00000000"/>
  </w:font>
  <w:font w:name="DecoType Thuluth">
    <w:panose1 w:val="02010000000000000000"/>
    <w:charset w:val="B2"/>
    <w:family w:val="auto"/>
    <w:pitch w:val="variable"/>
    <w:sig w:usb0="00002001" w:usb1="80000000" w:usb2="00000008" w:usb3="00000000" w:csb0="0000004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3"/>
    <w:multiLevelType w:val="multilevel"/>
    <w:tmpl w:val="00000003"/>
    <w:name w:val="WW8Num4"/>
    <w:lvl w:ilvl="0">
      <w:start w:val="1"/>
      <w:numFmt w:val="bullet"/>
      <w:lvlText w:val=""/>
      <w:lvlJc w:val="left"/>
      <w:pPr>
        <w:tabs>
          <w:tab w:val="num" w:pos="4410"/>
        </w:tabs>
        <w:ind w:left="441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5130"/>
        </w:tabs>
        <w:ind w:left="513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5850"/>
        </w:tabs>
        <w:ind w:left="585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6570"/>
        </w:tabs>
        <w:ind w:left="657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7290"/>
        </w:tabs>
        <w:ind w:left="7290" w:hanging="360"/>
      </w:pPr>
      <w:rPr>
        <w:rFonts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8010"/>
        </w:tabs>
        <w:ind w:left="801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8730"/>
        </w:tabs>
        <w:ind w:left="873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9450"/>
        </w:tabs>
        <w:ind w:left="9450" w:hanging="360"/>
      </w:pPr>
      <w:rPr>
        <w:rFonts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10170"/>
        </w:tabs>
        <w:ind w:left="10170" w:hanging="360"/>
      </w:pPr>
      <w:rPr>
        <w:rFonts w:ascii="Wingdings" w:hAnsi="Wingdings"/>
      </w:rPr>
    </w:lvl>
  </w:abstractNum>
  <w:abstractNum w:abstractNumId="1" w15:restartNumberingAfterBreak="0">
    <w:nsid w:val="10EB49BA"/>
    <w:multiLevelType w:val="hybridMultilevel"/>
    <w:tmpl w:val="4E601E6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1D7257C4"/>
    <w:multiLevelType w:val="hybridMultilevel"/>
    <w:tmpl w:val="267A80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F9B22AE"/>
    <w:multiLevelType w:val="hybridMultilevel"/>
    <w:tmpl w:val="43489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65056F"/>
    <w:multiLevelType w:val="hybridMultilevel"/>
    <w:tmpl w:val="24309F4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5" w15:restartNumberingAfterBreak="0">
    <w:nsid w:val="57AD446A"/>
    <w:multiLevelType w:val="hybridMultilevel"/>
    <w:tmpl w:val="92C657F6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6" w15:restartNumberingAfterBreak="0">
    <w:nsid w:val="645E381B"/>
    <w:multiLevelType w:val="hybridMultilevel"/>
    <w:tmpl w:val="2C320584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7" w15:restartNumberingAfterBreak="0">
    <w:nsid w:val="6BE17336"/>
    <w:multiLevelType w:val="hybridMultilevel"/>
    <w:tmpl w:val="2A901BC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8" w15:restartNumberingAfterBreak="0">
    <w:nsid w:val="70F53ECE"/>
    <w:multiLevelType w:val="hybridMultilevel"/>
    <w:tmpl w:val="2A6A9BC6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274368">
    <w:abstractNumId w:val="7"/>
  </w:num>
  <w:num w:numId="2" w16cid:durableId="1976636372">
    <w:abstractNumId w:val="8"/>
  </w:num>
  <w:num w:numId="3" w16cid:durableId="1167018013">
    <w:abstractNumId w:val="4"/>
  </w:num>
  <w:num w:numId="4" w16cid:durableId="2020737786">
    <w:abstractNumId w:val="6"/>
  </w:num>
  <w:num w:numId="5" w16cid:durableId="1007093520">
    <w:abstractNumId w:val="1"/>
  </w:num>
  <w:num w:numId="6" w16cid:durableId="1001808606">
    <w:abstractNumId w:val="2"/>
  </w:num>
  <w:num w:numId="7" w16cid:durableId="837422995">
    <w:abstractNumId w:val="3"/>
  </w:num>
  <w:num w:numId="8" w16cid:durableId="198779898">
    <w:abstractNumId w:val="5"/>
  </w:num>
  <w:num w:numId="9" w16cid:durableId="1472139390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1s7AwMDS3MDUzszBX0lEKTi0uzszPAykwsqgFAKne5awtAAAA"/>
  </w:docVars>
  <w:rsids>
    <w:rsidRoot w:val="00265BAD"/>
    <w:rsid w:val="00000F65"/>
    <w:rsid w:val="00002322"/>
    <w:rsid w:val="000024C6"/>
    <w:rsid w:val="0000610A"/>
    <w:rsid w:val="00006852"/>
    <w:rsid w:val="00006F57"/>
    <w:rsid w:val="000103B6"/>
    <w:rsid w:val="00011E28"/>
    <w:rsid w:val="00011E9E"/>
    <w:rsid w:val="00013923"/>
    <w:rsid w:val="00013C4B"/>
    <w:rsid w:val="0001521B"/>
    <w:rsid w:val="00016890"/>
    <w:rsid w:val="000169DA"/>
    <w:rsid w:val="00016C58"/>
    <w:rsid w:val="00016D23"/>
    <w:rsid w:val="00017F83"/>
    <w:rsid w:val="00021007"/>
    <w:rsid w:val="00025DC5"/>
    <w:rsid w:val="00027FF5"/>
    <w:rsid w:val="000331F2"/>
    <w:rsid w:val="00033529"/>
    <w:rsid w:val="000421C7"/>
    <w:rsid w:val="000424A9"/>
    <w:rsid w:val="0004598C"/>
    <w:rsid w:val="00045CA3"/>
    <w:rsid w:val="00051FCB"/>
    <w:rsid w:val="0005317E"/>
    <w:rsid w:val="00063B4F"/>
    <w:rsid w:val="00066798"/>
    <w:rsid w:val="0006706D"/>
    <w:rsid w:val="000671BC"/>
    <w:rsid w:val="00067219"/>
    <w:rsid w:val="000701ED"/>
    <w:rsid w:val="000712CE"/>
    <w:rsid w:val="00071E6B"/>
    <w:rsid w:val="00074251"/>
    <w:rsid w:val="0007540A"/>
    <w:rsid w:val="000824A9"/>
    <w:rsid w:val="000838FD"/>
    <w:rsid w:val="00086ADE"/>
    <w:rsid w:val="00086D0D"/>
    <w:rsid w:val="00086DBD"/>
    <w:rsid w:val="000871B3"/>
    <w:rsid w:val="000874E7"/>
    <w:rsid w:val="0009017F"/>
    <w:rsid w:val="000906F8"/>
    <w:rsid w:val="00090B30"/>
    <w:rsid w:val="00090E2C"/>
    <w:rsid w:val="00091FC9"/>
    <w:rsid w:val="000923D2"/>
    <w:rsid w:val="000925DB"/>
    <w:rsid w:val="00092EC2"/>
    <w:rsid w:val="00097CE2"/>
    <w:rsid w:val="000A2477"/>
    <w:rsid w:val="000A27EB"/>
    <w:rsid w:val="000A308C"/>
    <w:rsid w:val="000A33EB"/>
    <w:rsid w:val="000A34F5"/>
    <w:rsid w:val="000A393D"/>
    <w:rsid w:val="000A62CC"/>
    <w:rsid w:val="000A795D"/>
    <w:rsid w:val="000B0707"/>
    <w:rsid w:val="000B1194"/>
    <w:rsid w:val="000B1B1A"/>
    <w:rsid w:val="000B33D8"/>
    <w:rsid w:val="000B789C"/>
    <w:rsid w:val="000C0448"/>
    <w:rsid w:val="000C4DDF"/>
    <w:rsid w:val="000C7782"/>
    <w:rsid w:val="000D4EE0"/>
    <w:rsid w:val="000D62DF"/>
    <w:rsid w:val="000D7379"/>
    <w:rsid w:val="000E19EB"/>
    <w:rsid w:val="000E3E7A"/>
    <w:rsid w:val="000E44B4"/>
    <w:rsid w:val="000E4690"/>
    <w:rsid w:val="000E5BE6"/>
    <w:rsid w:val="000F33FD"/>
    <w:rsid w:val="000F3DC4"/>
    <w:rsid w:val="00105214"/>
    <w:rsid w:val="0010589E"/>
    <w:rsid w:val="0010754A"/>
    <w:rsid w:val="00112AA0"/>
    <w:rsid w:val="00113EAD"/>
    <w:rsid w:val="001145D1"/>
    <w:rsid w:val="001155A4"/>
    <w:rsid w:val="001162F1"/>
    <w:rsid w:val="00116E86"/>
    <w:rsid w:val="001201DA"/>
    <w:rsid w:val="001207F5"/>
    <w:rsid w:val="00121E78"/>
    <w:rsid w:val="0012476F"/>
    <w:rsid w:val="00124B74"/>
    <w:rsid w:val="001269FA"/>
    <w:rsid w:val="00126D9A"/>
    <w:rsid w:val="00127654"/>
    <w:rsid w:val="00130FF9"/>
    <w:rsid w:val="00132162"/>
    <w:rsid w:val="00132399"/>
    <w:rsid w:val="00133EA4"/>
    <w:rsid w:val="00133F28"/>
    <w:rsid w:val="001358E9"/>
    <w:rsid w:val="00136B32"/>
    <w:rsid w:val="00137321"/>
    <w:rsid w:val="00141BBE"/>
    <w:rsid w:val="00142CEB"/>
    <w:rsid w:val="001438A2"/>
    <w:rsid w:val="00143933"/>
    <w:rsid w:val="00146C88"/>
    <w:rsid w:val="00147D46"/>
    <w:rsid w:val="0015199F"/>
    <w:rsid w:val="001538D2"/>
    <w:rsid w:val="001540D3"/>
    <w:rsid w:val="00154A77"/>
    <w:rsid w:val="00157FC7"/>
    <w:rsid w:val="0016195A"/>
    <w:rsid w:val="00161C45"/>
    <w:rsid w:val="00161C64"/>
    <w:rsid w:val="0016359F"/>
    <w:rsid w:val="00166EA3"/>
    <w:rsid w:val="00167EC8"/>
    <w:rsid w:val="001712FD"/>
    <w:rsid w:val="00172499"/>
    <w:rsid w:val="00176C87"/>
    <w:rsid w:val="0018116D"/>
    <w:rsid w:val="00181672"/>
    <w:rsid w:val="00181958"/>
    <w:rsid w:val="00182847"/>
    <w:rsid w:val="00185675"/>
    <w:rsid w:val="00185A24"/>
    <w:rsid w:val="0018720B"/>
    <w:rsid w:val="00190C0E"/>
    <w:rsid w:val="00190E0B"/>
    <w:rsid w:val="00190F1E"/>
    <w:rsid w:val="00190F95"/>
    <w:rsid w:val="00191DF8"/>
    <w:rsid w:val="00193618"/>
    <w:rsid w:val="0019422A"/>
    <w:rsid w:val="00194761"/>
    <w:rsid w:val="00195119"/>
    <w:rsid w:val="0019762F"/>
    <w:rsid w:val="001A0560"/>
    <w:rsid w:val="001A30B3"/>
    <w:rsid w:val="001A3A93"/>
    <w:rsid w:val="001A5826"/>
    <w:rsid w:val="001A6C75"/>
    <w:rsid w:val="001A75F3"/>
    <w:rsid w:val="001B3585"/>
    <w:rsid w:val="001B3F30"/>
    <w:rsid w:val="001B50B1"/>
    <w:rsid w:val="001B63DE"/>
    <w:rsid w:val="001B7BCC"/>
    <w:rsid w:val="001B7C2B"/>
    <w:rsid w:val="001C0E46"/>
    <w:rsid w:val="001C15DA"/>
    <w:rsid w:val="001C16DB"/>
    <w:rsid w:val="001C206A"/>
    <w:rsid w:val="001C2A77"/>
    <w:rsid w:val="001C54A2"/>
    <w:rsid w:val="001C7BD2"/>
    <w:rsid w:val="001D198B"/>
    <w:rsid w:val="001D2828"/>
    <w:rsid w:val="001D289D"/>
    <w:rsid w:val="001D2AC6"/>
    <w:rsid w:val="001D78EB"/>
    <w:rsid w:val="001D7ABC"/>
    <w:rsid w:val="001E1D4D"/>
    <w:rsid w:val="001E2543"/>
    <w:rsid w:val="001E33E8"/>
    <w:rsid w:val="001E4B6F"/>
    <w:rsid w:val="001E61E4"/>
    <w:rsid w:val="001E6914"/>
    <w:rsid w:val="00200D95"/>
    <w:rsid w:val="00201B51"/>
    <w:rsid w:val="00201BC0"/>
    <w:rsid w:val="002023CA"/>
    <w:rsid w:val="00203291"/>
    <w:rsid w:val="0020332F"/>
    <w:rsid w:val="00203A1A"/>
    <w:rsid w:val="00203CF0"/>
    <w:rsid w:val="00203F1F"/>
    <w:rsid w:val="00205782"/>
    <w:rsid w:val="00211177"/>
    <w:rsid w:val="00211D3B"/>
    <w:rsid w:val="002134B6"/>
    <w:rsid w:val="00213868"/>
    <w:rsid w:val="00213F09"/>
    <w:rsid w:val="002145DE"/>
    <w:rsid w:val="00220DFD"/>
    <w:rsid w:val="00222353"/>
    <w:rsid w:val="0022397A"/>
    <w:rsid w:val="00224451"/>
    <w:rsid w:val="00226F09"/>
    <w:rsid w:val="00227BA6"/>
    <w:rsid w:val="00230070"/>
    <w:rsid w:val="002307D1"/>
    <w:rsid w:val="00230C7F"/>
    <w:rsid w:val="0023360B"/>
    <w:rsid w:val="00233B9F"/>
    <w:rsid w:val="00233C21"/>
    <w:rsid w:val="00234480"/>
    <w:rsid w:val="00236C3A"/>
    <w:rsid w:val="0023741C"/>
    <w:rsid w:val="002400B7"/>
    <w:rsid w:val="002404B3"/>
    <w:rsid w:val="00241DFB"/>
    <w:rsid w:val="00242C5F"/>
    <w:rsid w:val="002437BD"/>
    <w:rsid w:val="00243E40"/>
    <w:rsid w:val="00250768"/>
    <w:rsid w:val="00250AD8"/>
    <w:rsid w:val="00251FF6"/>
    <w:rsid w:val="00252DE8"/>
    <w:rsid w:val="0025406B"/>
    <w:rsid w:val="00255AB4"/>
    <w:rsid w:val="002564E7"/>
    <w:rsid w:val="00261DBD"/>
    <w:rsid w:val="00262D2D"/>
    <w:rsid w:val="002637EA"/>
    <w:rsid w:val="00265AF6"/>
    <w:rsid w:val="00265BAD"/>
    <w:rsid w:val="002706AD"/>
    <w:rsid w:val="00271F4B"/>
    <w:rsid w:val="00277575"/>
    <w:rsid w:val="002803C1"/>
    <w:rsid w:val="0028287C"/>
    <w:rsid w:val="00283138"/>
    <w:rsid w:val="00283E74"/>
    <w:rsid w:val="00284DAE"/>
    <w:rsid w:val="00285F67"/>
    <w:rsid w:val="00286C79"/>
    <w:rsid w:val="0028743B"/>
    <w:rsid w:val="0029054E"/>
    <w:rsid w:val="002912EC"/>
    <w:rsid w:val="0029188F"/>
    <w:rsid w:val="002919A2"/>
    <w:rsid w:val="00291B70"/>
    <w:rsid w:val="002951F7"/>
    <w:rsid w:val="002966BE"/>
    <w:rsid w:val="002A3FA0"/>
    <w:rsid w:val="002A65B7"/>
    <w:rsid w:val="002A7CE2"/>
    <w:rsid w:val="002B046F"/>
    <w:rsid w:val="002B0D11"/>
    <w:rsid w:val="002B215A"/>
    <w:rsid w:val="002B4296"/>
    <w:rsid w:val="002B55AB"/>
    <w:rsid w:val="002B5F1E"/>
    <w:rsid w:val="002B735F"/>
    <w:rsid w:val="002B74C1"/>
    <w:rsid w:val="002C0E12"/>
    <w:rsid w:val="002C18FE"/>
    <w:rsid w:val="002C196F"/>
    <w:rsid w:val="002C773D"/>
    <w:rsid w:val="002D08E1"/>
    <w:rsid w:val="002D15A6"/>
    <w:rsid w:val="002D1894"/>
    <w:rsid w:val="002D3EFE"/>
    <w:rsid w:val="002D5412"/>
    <w:rsid w:val="002E30A4"/>
    <w:rsid w:val="002E58BA"/>
    <w:rsid w:val="002E5A00"/>
    <w:rsid w:val="002E6D12"/>
    <w:rsid w:val="002F06A7"/>
    <w:rsid w:val="002F235E"/>
    <w:rsid w:val="002F26DF"/>
    <w:rsid w:val="002F6AB5"/>
    <w:rsid w:val="002F7718"/>
    <w:rsid w:val="00301BB8"/>
    <w:rsid w:val="00302342"/>
    <w:rsid w:val="0030234B"/>
    <w:rsid w:val="00303365"/>
    <w:rsid w:val="00303DE7"/>
    <w:rsid w:val="00307E15"/>
    <w:rsid w:val="0031370B"/>
    <w:rsid w:val="00313AC9"/>
    <w:rsid w:val="00320793"/>
    <w:rsid w:val="00320F4A"/>
    <w:rsid w:val="00321D83"/>
    <w:rsid w:val="003249CC"/>
    <w:rsid w:val="00325213"/>
    <w:rsid w:val="00327803"/>
    <w:rsid w:val="0032788F"/>
    <w:rsid w:val="00327905"/>
    <w:rsid w:val="00327DB6"/>
    <w:rsid w:val="0033136A"/>
    <w:rsid w:val="00333D8E"/>
    <w:rsid w:val="003353D0"/>
    <w:rsid w:val="00337825"/>
    <w:rsid w:val="00340C39"/>
    <w:rsid w:val="003416A7"/>
    <w:rsid w:val="00347619"/>
    <w:rsid w:val="00352FE6"/>
    <w:rsid w:val="003534A3"/>
    <w:rsid w:val="00356327"/>
    <w:rsid w:val="00360C26"/>
    <w:rsid w:val="00361997"/>
    <w:rsid w:val="00365280"/>
    <w:rsid w:val="00365FB6"/>
    <w:rsid w:val="003670D7"/>
    <w:rsid w:val="00367AD6"/>
    <w:rsid w:val="0037174F"/>
    <w:rsid w:val="00371EFA"/>
    <w:rsid w:val="00372449"/>
    <w:rsid w:val="00373326"/>
    <w:rsid w:val="003764E8"/>
    <w:rsid w:val="003814B6"/>
    <w:rsid w:val="00382015"/>
    <w:rsid w:val="00383C4E"/>
    <w:rsid w:val="00383CDB"/>
    <w:rsid w:val="00383E50"/>
    <w:rsid w:val="00386275"/>
    <w:rsid w:val="00386887"/>
    <w:rsid w:val="00386EA4"/>
    <w:rsid w:val="00390498"/>
    <w:rsid w:val="00393F66"/>
    <w:rsid w:val="003957AE"/>
    <w:rsid w:val="00397772"/>
    <w:rsid w:val="003A19AE"/>
    <w:rsid w:val="003A2A7C"/>
    <w:rsid w:val="003A4F24"/>
    <w:rsid w:val="003A5120"/>
    <w:rsid w:val="003B4013"/>
    <w:rsid w:val="003B4F93"/>
    <w:rsid w:val="003B627B"/>
    <w:rsid w:val="003B7E83"/>
    <w:rsid w:val="003C1084"/>
    <w:rsid w:val="003C1211"/>
    <w:rsid w:val="003C7B7E"/>
    <w:rsid w:val="003D150E"/>
    <w:rsid w:val="003D1E49"/>
    <w:rsid w:val="003D272F"/>
    <w:rsid w:val="003E1714"/>
    <w:rsid w:val="003E2431"/>
    <w:rsid w:val="003E260C"/>
    <w:rsid w:val="003E4488"/>
    <w:rsid w:val="003E6519"/>
    <w:rsid w:val="003E6F70"/>
    <w:rsid w:val="003E73B3"/>
    <w:rsid w:val="003E7629"/>
    <w:rsid w:val="003E7980"/>
    <w:rsid w:val="003E7CE7"/>
    <w:rsid w:val="003F03A1"/>
    <w:rsid w:val="003F2047"/>
    <w:rsid w:val="003F41D4"/>
    <w:rsid w:val="003F6D85"/>
    <w:rsid w:val="00400F0B"/>
    <w:rsid w:val="00403294"/>
    <w:rsid w:val="0040419D"/>
    <w:rsid w:val="004044C0"/>
    <w:rsid w:val="00404DB2"/>
    <w:rsid w:val="004067D3"/>
    <w:rsid w:val="00407100"/>
    <w:rsid w:val="004075EF"/>
    <w:rsid w:val="004153C8"/>
    <w:rsid w:val="00417223"/>
    <w:rsid w:val="00417A32"/>
    <w:rsid w:val="00417EB1"/>
    <w:rsid w:val="004211A9"/>
    <w:rsid w:val="004212BF"/>
    <w:rsid w:val="00422052"/>
    <w:rsid w:val="0042318E"/>
    <w:rsid w:val="00423BAC"/>
    <w:rsid w:val="004258A6"/>
    <w:rsid w:val="00426B32"/>
    <w:rsid w:val="00432F88"/>
    <w:rsid w:val="004362E7"/>
    <w:rsid w:val="0044050A"/>
    <w:rsid w:val="00443767"/>
    <w:rsid w:val="004512E4"/>
    <w:rsid w:val="004535B7"/>
    <w:rsid w:val="00453E5E"/>
    <w:rsid w:val="004549B4"/>
    <w:rsid w:val="00454A9C"/>
    <w:rsid w:val="00454E05"/>
    <w:rsid w:val="004554B6"/>
    <w:rsid w:val="004556C5"/>
    <w:rsid w:val="00455F38"/>
    <w:rsid w:val="0045626E"/>
    <w:rsid w:val="00457137"/>
    <w:rsid w:val="004571C9"/>
    <w:rsid w:val="004612FD"/>
    <w:rsid w:val="00461B56"/>
    <w:rsid w:val="004656F6"/>
    <w:rsid w:val="00472BA1"/>
    <w:rsid w:val="004735E4"/>
    <w:rsid w:val="00476B6E"/>
    <w:rsid w:val="004774E9"/>
    <w:rsid w:val="004775E6"/>
    <w:rsid w:val="00477C8C"/>
    <w:rsid w:val="00482165"/>
    <w:rsid w:val="0048463E"/>
    <w:rsid w:val="0048472F"/>
    <w:rsid w:val="00486A27"/>
    <w:rsid w:val="00487AA5"/>
    <w:rsid w:val="004906F6"/>
    <w:rsid w:val="00491A3E"/>
    <w:rsid w:val="00491B7D"/>
    <w:rsid w:val="004933F2"/>
    <w:rsid w:val="00495ADC"/>
    <w:rsid w:val="00497B72"/>
    <w:rsid w:val="004A608B"/>
    <w:rsid w:val="004B0602"/>
    <w:rsid w:val="004B0BF1"/>
    <w:rsid w:val="004B0C1C"/>
    <w:rsid w:val="004B16D9"/>
    <w:rsid w:val="004B182B"/>
    <w:rsid w:val="004B21E1"/>
    <w:rsid w:val="004B5695"/>
    <w:rsid w:val="004B58B2"/>
    <w:rsid w:val="004B5B7C"/>
    <w:rsid w:val="004B6913"/>
    <w:rsid w:val="004C02B2"/>
    <w:rsid w:val="004C1D59"/>
    <w:rsid w:val="004C26D0"/>
    <w:rsid w:val="004C34C6"/>
    <w:rsid w:val="004C3885"/>
    <w:rsid w:val="004C38E6"/>
    <w:rsid w:val="004C3DCB"/>
    <w:rsid w:val="004C6035"/>
    <w:rsid w:val="004D104A"/>
    <w:rsid w:val="004D11BD"/>
    <w:rsid w:val="004D35E0"/>
    <w:rsid w:val="004D7A4E"/>
    <w:rsid w:val="004F3460"/>
    <w:rsid w:val="004F69D6"/>
    <w:rsid w:val="004F76A2"/>
    <w:rsid w:val="004F7A12"/>
    <w:rsid w:val="005002A9"/>
    <w:rsid w:val="005022F5"/>
    <w:rsid w:val="005049B4"/>
    <w:rsid w:val="00504A3A"/>
    <w:rsid w:val="00505AA8"/>
    <w:rsid w:val="00507348"/>
    <w:rsid w:val="00510A6E"/>
    <w:rsid w:val="00511767"/>
    <w:rsid w:val="00511B24"/>
    <w:rsid w:val="00511C00"/>
    <w:rsid w:val="00511F89"/>
    <w:rsid w:val="00512CFC"/>
    <w:rsid w:val="005150A1"/>
    <w:rsid w:val="005175AA"/>
    <w:rsid w:val="00521F50"/>
    <w:rsid w:val="00522EDB"/>
    <w:rsid w:val="00523F76"/>
    <w:rsid w:val="0053170A"/>
    <w:rsid w:val="00531953"/>
    <w:rsid w:val="005358EC"/>
    <w:rsid w:val="00535CDA"/>
    <w:rsid w:val="00536359"/>
    <w:rsid w:val="00536FB0"/>
    <w:rsid w:val="005404E1"/>
    <w:rsid w:val="00542D95"/>
    <w:rsid w:val="00543A0B"/>
    <w:rsid w:val="00543A3C"/>
    <w:rsid w:val="005444C1"/>
    <w:rsid w:val="00545012"/>
    <w:rsid w:val="0054509C"/>
    <w:rsid w:val="005458ED"/>
    <w:rsid w:val="00545A2B"/>
    <w:rsid w:val="00545B18"/>
    <w:rsid w:val="00546C11"/>
    <w:rsid w:val="00550F1A"/>
    <w:rsid w:val="005551A2"/>
    <w:rsid w:val="00555E3C"/>
    <w:rsid w:val="00556552"/>
    <w:rsid w:val="0055670D"/>
    <w:rsid w:val="005568DF"/>
    <w:rsid w:val="0056558A"/>
    <w:rsid w:val="005660EE"/>
    <w:rsid w:val="005666C1"/>
    <w:rsid w:val="00567185"/>
    <w:rsid w:val="005672E7"/>
    <w:rsid w:val="00567888"/>
    <w:rsid w:val="005715D6"/>
    <w:rsid w:val="00571641"/>
    <w:rsid w:val="00571698"/>
    <w:rsid w:val="0057330D"/>
    <w:rsid w:val="00573AFD"/>
    <w:rsid w:val="00576136"/>
    <w:rsid w:val="00576D16"/>
    <w:rsid w:val="00581DD1"/>
    <w:rsid w:val="00581E59"/>
    <w:rsid w:val="005848D6"/>
    <w:rsid w:val="0059093D"/>
    <w:rsid w:val="0059203A"/>
    <w:rsid w:val="00592FE9"/>
    <w:rsid w:val="00594631"/>
    <w:rsid w:val="005968C9"/>
    <w:rsid w:val="00597030"/>
    <w:rsid w:val="005A2C59"/>
    <w:rsid w:val="005A68B2"/>
    <w:rsid w:val="005B3051"/>
    <w:rsid w:val="005B3BD5"/>
    <w:rsid w:val="005B6933"/>
    <w:rsid w:val="005C033F"/>
    <w:rsid w:val="005C097A"/>
    <w:rsid w:val="005C38BA"/>
    <w:rsid w:val="005C4358"/>
    <w:rsid w:val="005C4776"/>
    <w:rsid w:val="005C5966"/>
    <w:rsid w:val="005D0B73"/>
    <w:rsid w:val="005D105F"/>
    <w:rsid w:val="005D33E9"/>
    <w:rsid w:val="005D7649"/>
    <w:rsid w:val="005D78B2"/>
    <w:rsid w:val="005D7E06"/>
    <w:rsid w:val="005E0189"/>
    <w:rsid w:val="005E2085"/>
    <w:rsid w:val="005E2D99"/>
    <w:rsid w:val="005E3BEF"/>
    <w:rsid w:val="005E6568"/>
    <w:rsid w:val="005E7714"/>
    <w:rsid w:val="005F0C94"/>
    <w:rsid w:val="005F12AE"/>
    <w:rsid w:val="005F1947"/>
    <w:rsid w:val="005F3B8C"/>
    <w:rsid w:val="005F59DF"/>
    <w:rsid w:val="005F5A84"/>
    <w:rsid w:val="005F6099"/>
    <w:rsid w:val="005F6592"/>
    <w:rsid w:val="005F7271"/>
    <w:rsid w:val="005F7D9F"/>
    <w:rsid w:val="00603866"/>
    <w:rsid w:val="006059E6"/>
    <w:rsid w:val="006072B5"/>
    <w:rsid w:val="00611737"/>
    <w:rsid w:val="00612883"/>
    <w:rsid w:val="006168A8"/>
    <w:rsid w:val="00616D0A"/>
    <w:rsid w:val="0062015E"/>
    <w:rsid w:val="00622646"/>
    <w:rsid w:val="0062478B"/>
    <w:rsid w:val="00630DB3"/>
    <w:rsid w:val="00631298"/>
    <w:rsid w:val="00633036"/>
    <w:rsid w:val="0063697C"/>
    <w:rsid w:val="0064096A"/>
    <w:rsid w:val="00640DD3"/>
    <w:rsid w:val="00641733"/>
    <w:rsid w:val="00642CF3"/>
    <w:rsid w:val="00647866"/>
    <w:rsid w:val="006478C1"/>
    <w:rsid w:val="00652675"/>
    <w:rsid w:val="00652FE1"/>
    <w:rsid w:val="006535D0"/>
    <w:rsid w:val="00653E6D"/>
    <w:rsid w:val="00657FE5"/>
    <w:rsid w:val="00661359"/>
    <w:rsid w:val="006640B8"/>
    <w:rsid w:val="00665331"/>
    <w:rsid w:val="00665589"/>
    <w:rsid w:val="00670359"/>
    <w:rsid w:val="006707BB"/>
    <w:rsid w:val="00670855"/>
    <w:rsid w:val="00670BEE"/>
    <w:rsid w:val="00671370"/>
    <w:rsid w:val="00671770"/>
    <w:rsid w:val="006736D1"/>
    <w:rsid w:val="00675DD3"/>
    <w:rsid w:val="00676BC8"/>
    <w:rsid w:val="006829A0"/>
    <w:rsid w:val="00684C92"/>
    <w:rsid w:val="0068543C"/>
    <w:rsid w:val="006906C7"/>
    <w:rsid w:val="0069164A"/>
    <w:rsid w:val="006935E6"/>
    <w:rsid w:val="00696660"/>
    <w:rsid w:val="006A0B4F"/>
    <w:rsid w:val="006A1582"/>
    <w:rsid w:val="006A3A18"/>
    <w:rsid w:val="006A5F85"/>
    <w:rsid w:val="006A699E"/>
    <w:rsid w:val="006B047E"/>
    <w:rsid w:val="006B0F38"/>
    <w:rsid w:val="006B3120"/>
    <w:rsid w:val="006B41CC"/>
    <w:rsid w:val="006B6C72"/>
    <w:rsid w:val="006B6E34"/>
    <w:rsid w:val="006C0382"/>
    <w:rsid w:val="006C04BA"/>
    <w:rsid w:val="006C1080"/>
    <w:rsid w:val="006C1A98"/>
    <w:rsid w:val="006C37B4"/>
    <w:rsid w:val="006C58A9"/>
    <w:rsid w:val="006D0084"/>
    <w:rsid w:val="006D0642"/>
    <w:rsid w:val="006D0A51"/>
    <w:rsid w:val="006E2C95"/>
    <w:rsid w:val="006E511D"/>
    <w:rsid w:val="006E5D2E"/>
    <w:rsid w:val="006F0801"/>
    <w:rsid w:val="006F1F67"/>
    <w:rsid w:val="006F2AC5"/>
    <w:rsid w:val="006F5021"/>
    <w:rsid w:val="006F524B"/>
    <w:rsid w:val="006F539E"/>
    <w:rsid w:val="006F79D0"/>
    <w:rsid w:val="00700F09"/>
    <w:rsid w:val="007075B9"/>
    <w:rsid w:val="0071026E"/>
    <w:rsid w:val="00711F0E"/>
    <w:rsid w:val="0071217D"/>
    <w:rsid w:val="0071396C"/>
    <w:rsid w:val="0071439C"/>
    <w:rsid w:val="007201A0"/>
    <w:rsid w:val="0072176D"/>
    <w:rsid w:val="00722B8D"/>
    <w:rsid w:val="0072318D"/>
    <w:rsid w:val="007240BC"/>
    <w:rsid w:val="0072504E"/>
    <w:rsid w:val="007260C7"/>
    <w:rsid w:val="007265DE"/>
    <w:rsid w:val="00727EC8"/>
    <w:rsid w:val="00733349"/>
    <w:rsid w:val="00733B83"/>
    <w:rsid w:val="00734CEF"/>
    <w:rsid w:val="00735B81"/>
    <w:rsid w:val="007368A3"/>
    <w:rsid w:val="007442D6"/>
    <w:rsid w:val="007467A5"/>
    <w:rsid w:val="007474C8"/>
    <w:rsid w:val="00747ADD"/>
    <w:rsid w:val="00747DE2"/>
    <w:rsid w:val="0075119C"/>
    <w:rsid w:val="00754B5A"/>
    <w:rsid w:val="007572CD"/>
    <w:rsid w:val="00757D2E"/>
    <w:rsid w:val="00760480"/>
    <w:rsid w:val="00762B9B"/>
    <w:rsid w:val="00765649"/>
    <w:rsid w:val="0076571C"/>
    <w:rsid w:val="007706C0"/>
    <w:rsid w:val="0077399D"/>
    <w:rsid w:val="00775750"/>
    <w:rsid w:val="0077623F"/>
    <w:rsid w:val="00787A03"/>
    <w:rsid w:val="007902B4"/>
    <w:rsid w:val="0079266C"/>
    <w:rsid w:val="007970BA"/>
    <w:rsid w:val="007A1438"/>
    <w:rsid w:val="007A3209"/>
    <w:rsid w:val="007A659F"/>
    <w:rsid w:val="007A6A76"/>
    <w:rsid w:val="007A71D9"/>
    <w:rsid w:val="007A74AE"/>
    <w:rsid w:val="007B3536"/>
    <w:rsid w:val="007B4C81"/>
    <w:rsid w:val="007B50AB"/>
    <w:rsid w:val="007B6987"/>
    <w:rsid w:val="007B762A"/>
    <w:rsid w:val="007C29D2"/>
    <w:rsid w:val="007C3BF4"/>
    <w:rsid w:val="007C52AE"/>
    <w:rsid w:val="007C5D21"/>
    <w:rsid w:val="007C6771"/>
    <w:rsid w:val="007C6833"/>
    <w:rsid w:val="007D0583"/>
    <w:rsid w:val="007D1997"/>
    <w:rsid w:val="007D21FA"/>
    <w:rsid w:val="007D4BDB"/>
    <w:rsid w:val="007D64D4"/>
    <w:rsid w:val="007D6810"/>
    <w:rsid w:val="007D72DE"/>
    <w:rsid w:val="007E1566"/>
    <w:rsid w:val="007E2042"/>
    <w:rsid w:val="007E2774"/>
    <w:rsid w:val="007E2AAE"/>
    <w:rsid w:val="007E519E"/>
    <w:rsid w:val="007F0B3B"/>
    <w:rsid w:val="007F14CB"/>
    <w:rsid w:val="007F451C"/>
    <w:rsid w:val="007F74A2"/>
    <w:rsid w:val="007F7B1D"/>
    <w:rsid w:val="007F7D00"/>
    <w:rsid w:val="0080194E"/>
    <w:rsid w:val="00804F52"/>
    <w:rsid w:val="0080552D"/>
    <w:rsid w:val="008079C4"/>
    <w:rsid w:val="008109E0"/>
    <w:rsid w:val="00811C14"/>
    <w:rsid w:val="008130B4"/>
    <w:rsid w:val="00814B08"/>
    <w:rsid w:val="00815494"/>
    <w:rsid w:val="00817B55"/>
    <w:rsid w:val="0082027B"/>
    <w:rsid w:val="00820850"/>
    <w:rsid w:val="00824444"/>
    <w:rsid w:val="008267A8"/>
    <w:rsid w:val="00826B60"/>
    <w:rsid w:val="0082720C"/>
    <w:rsid w:val="008304D5"/>
    <w:rsid w:val="008306FE"/>
    <w:rsid w:val="0083294A"/>
    <w:rsid w:val="00835419"/>
    <w:rsid w:val="00835A1F"/>
    <w:rsid w:val="0083713A"/>
    <w:rsid w:val="00845E35"/>
    <w:rsid w:val="0084720A"/>
    <w:rsid w:val="008478E7"/>
    <w:rsid w:val="008516C5"/>
    <w:rsid w:val="00855B9C"/>
    <w:rsid w:val="00856158"/>
    <w:rsid w:val="008568DD"/>
    <w:rsid w:val="00860A9F"/>
    <w:rsid w:val="0086764D"/>
    <w:rsid w:val="00870385"/>
    <w:rsid w:val="0087295B"/>
    <w:rsid w:val="00875697"/>
    <w:rsid w:val="008762CC"/>
    <w:rsid w:val="00876A14"/>
    <w:rsid w:val="0088043A"/>
    <w:rsid w:val="008834EB"/>
    <w:rsid w:val="00883969"/>
    <w:rsid w:val="008839CF"/>
    <w:rsid w:val="00884E60"/>
    <w:rsid w:val="008858DD"/>
    <w:rsid w:val="008864C9"/>
    <w:rsid w:val="0089087C"/>
    <w:rsid w:val="00890DDE"/>
    <w:rsid w:val="008913B8"/>
    <w:rsid w:val="00894002"/>
    <w:rsid w:val="00895365"/>
    <w:rsid w:val="00897CAC"/>
    <w:rsid w:val="00897E48"/>
    <w:rsid w:val="008A0D24"/>
    <w:rsid w:val="008A1A28"/>
    <w:rsid w:val="008A27D2"/>
    <w:rsid w:val="008A5362"/>
    <w:rsid w:val="008A64FE"/>
    <w:rsid w:val="008B0FEA"/>
    <w:rsid w:val="008B4809"/>
    <w:rsid w:val="008B5A26"/>
    <w:rsid w:val="008B713F"/>
    <w:rsid w:val="008C1108"/>
    <w:rsid w:val="008C1A0D"/>
    <w:rsid w:val="008C1E0E"/>
    <w:rsid w:val="008C4086"/>
    <w:rsid w:val="008C4512"/>
    <w:rsid w:val="008C6A85"/>
    <w:rsid w:val="008C7D19"/>
    <w:rsid w:val="008D03DA"/>
    <w:rsid w:val="008D103B"/>
    <w:rsid w:val="008D37E7"/>
    <w:rsid w:val="008D46BA"/>
    <w:rsid w:val="008D6CA9"/>
    <w:rsid w:val="008D7583"/>
    <w:rsid w:val="008E3426"/>
    <w:rsid w:val="008E37B9"/>
    <w:rsid w:val="008E4F60"/>
    <w:rsid w:val="008E57A6"/>
    <w:rsid w:val="008E6043"/>
    <w:rsid w:val="008E62D5"/>
    <w:rsid w:val="008E6477"/>
    <w:rsid w:val="008F24E9"/>
    <w:rsid w:val="008F4206"/>
    <w:rsid w:val="008F67E3"/>
    <w:rsid w:val="009017DE"/>
    <w:rsid w:val="009044A1"/>
    <w:rsid w:val="00904A0C"/>
    <w:rsid w:val="009054F1"/>
    <w:rsid w:val="009057E3"/>
    <w:rsid w:val="00905B3B"/>
    <w:rsid w:val="009063F0"/>
    <w:rsid w:val="00906F53"/>
    <w:rsid w:val="00907F5E"/>
    <w:rsid w:val="009116C7"/>
    <w:rsid w:val="00911968"/>
    <w:rsid w:val="00911B45"/>
    <w:rsid w:val="00911EEF"/>
    <w:rsid w:val="00914559"/>
    <w:rsid w:val="00914D41"/>
    <w:rsid w:val="00917D96"/>
    <w:rsid w:val="0092004A"/>
    <w:rsid w:val="00926D3F"/>
    <w:rsid w:val="0092773D"/>
    <w:rsid w:val="00927A82"/>
    <w:rsid w:val="00931543"/>
    <w:rsid w:val="009356B9"/>
    <w:rsid w:val="00935A13"/>
    <w:rsid w:val="00945175"/>
    <w:rsid w:val="00945917"/>
    <w:rsid w:val="009463C7"/>
    <w:rsid w:val="00946E3C"/>
    <w:rsid w:val="009524DC"/>
    <w:rsid w:val="00955280"/>
    <w:rsid w:val="00956E47"/>
    <w:rsid w:val="0096031B"/>
    <w:rsid w:val="00961C0C"/>
    <w:rsid w:val="009629AB"/>
    <w:rsid w:val="00965161"/>
    <w:rsid w:val="0097084B"/>
    <w:rsid w:val="00971435"/>
    <w:rsid w:val="00972AAD"/>
    <w:rsid w:val="00973B2C"/>
    <w:rsid w:val="009750A3"/>
    <w:rsid w:val="009756E0"/>
    <w:rsid w:val="0097640C"/>
    <w:rsid w:val="00976D5A"/>
    <w:rsid w:val="00981B28"/>
    <w:rsid w:val="00982308"/>
    <w:rsid w:val="00982387"/>
    <w:rsid w:val="00992322"/>
    <w:rsid w:val="009925E8"/>
    <w:rsid w:val="00992764"/>
    <w:rsid w:val="00994EEB"/>
    <w:rsid w:val="009956DB"/>
    <w:rsid w:val="00995C8E"/>
    <w:rsid w:val="00997BB3"/>
    <w:rsid w:val="00997C95"/>
    <w:rsid w:val="009A18C7"/>
    <w:rsid w:val="009A1D64"/>
    <w:rsid w:val="009A402D"/>
    <w:rsid w:val="009A4CBB"/>
    <w:rsid w:val="009A4E33"/>
    <w:rsid w:val="009B0EFE"/>
    <w:rsid w:val="009B1B4A"/>
    <w:rsid w:val="009B2647"/>
    <w:rsid w:val="009B2FBB"/>
    <w:rsid w:val="009B3EA7"/>
    <w:rsid w:val="009B4C1F"/>
    <w:rsid w:val="009B576F"/>
    <w:rsid w:val="009C0E88"/>
    <w:rsid w:val="009C1344"/>
    <w:rsid w:val="009C13DA"/>
    <w:rsid w:val="009C3AF1"/>
    <w:rsid w:val="009C3D30"/>
    <w:rsid w:val="009C3E99"/>
    <w:rsid w:val="009C698E"/>
    <w:rsid w:val="009D0FD7"/>
    <w:rsid w:val="009D1AFD"/>
    <w:rsid w:val="009D1C15"/>
    <w:rsid w:val="009D3AD3"/>
    <w:rsid w:val="009D74EB"/>
    <w:rsid w:val="009E1019"/>
    <w:rsid w:val="009E1723"/>
    <w:rsid w:val="009F01FA"/>
    <w:rsid w:val="009F327C"/>
    <w:rsid w:val="009F68D6"/>
    <w:rsid w:val="00A00C54"/>
    <w:rsid w:val="00A01331"/>
    <w:rsid w:val="00A01B06"/>
    <w:rsid w:val="00A01C29"/>
    <w:rsid w:val="00A03591"/>
    <w:rsid w:val="00A052B3"/>
    <w:rsid w:val="00A05BF4"/>
    <w:rsid w:val="00A06A07"/>
    <w:rsid w:val="00A07980"/>
    <w:rsid w:val="00A11498"/>
    <w:rsid w:val="00A1577C"/>
    <w:rsid w:val="00A23F53"/>
    <w:rsid w:val="00A25B69"/>
    <w:rsid w:val="00A26D74"/>
    <w:rsid w:val="00A31B65"/>
    <w:rsid w:val="00A406CB"/>
    <w:rsid w:val="00A412A4"/>
    <w:rsid w:val="00A4142F"/>
    <w:rsid w:val="00A4244F"/>
    <w:rsid w:val="00A449CE"/>
    <w:rsid w:val="00A465DC"/>
    <w:rsid w:val="00A46662"/>
    <w:rsid w:val="00A466A4"/>
    <w:rsid w:val="00A47858"/>
    <w:rsid w:val="00A4792A"/>
    <w:rsid w:val="00A51F66"/>
    <w:rsid w:val="00A54F61"/>
    <w:rsid w:val="00A56D67"/>
    <w:rsid w:val="00A57D00"/>
    <w:rsid w:val="00A60AD9"/>
    <w:rsid w:val="00A60C95"/>
    <w:rsid w:val="00A61893"/>
    <w:rsid w:val="00A63BE9"/>
    <w:rsid w:val="00A63D30"/>
    <w:rsid w:val="00A65EC5"/>
    <w:rsid w:val="00A66598"/>
    <w:rsid w:val="00A67CF7"/>
    <w:rsid w:val="00A70843"/>
    <w:rsid w:val="00A710D1"/>
    <w:rsid w:val="00A72A65"/>
    <w:rsid w:val="00A74836"/>
    <w:rsid w:val="00A752E4"/>
    <w:rsid w:val="00A76C7E"/>
    <w:rsid w:val="00A77C7D"/>
    <w:rsid w:val="00A81C1D"/>
    <w:rsid w:val="00A81F6B"/>
    <w:rsid w:val="00A82E8E"/>
    <w:rsid w:val="00A84B1B"/>
    <w:rsid w:val="00A85213"/>
    <w:rsid w:val="00A85CFF"/>
    <w:rsid w:val="00A86DFC"/>
    <w:rsid w:val="00A874C9"/>
    <w:rsid w:val="00A877C4"/>
    <w:rsid w:val="00A9047D"/>
    <w:rsid w:val="00A919A6"/>
    <w:rsid w:val="00A94B7E"/>
    <w:rsid w:val="00A95CCD"/>
    <w:rsid w:val="00A977E3"/>
    <w:rsid w:val="00AA3D79"/>
    <w:rsid w:val="00AA43A5"/>
    <w:rsid w:val="00AA48C2"/>
    <w:rsid w:val="00AA4E6F"/>
    <w:rsid w:val="00AA50E4"/>
    <w:rsid w:val="00AA60C7"/>
    <w:rsid w:val="00AA689C"/>
    <w:rsid w:val="00AB112D"/>
    <w:rsid w:val="00AB12CD"/>
    <w:rsid w:val="00AB47BE"/>
    <w:rsid w:val="00AB7300"/>
    <w:rsid w:val="00AC2B1C"/>
    <w:rsid w:val="00AC3C4F"/>
    <w:rsid w:val="00AC45FC"/>
    <w:rsid w:val="00AC60DC"/>
    <w:rsid w:val="00AC74AE"/>
    <w:rsid w:val="00AC7FF2"/>
    <w:rsid w:val="00AD2D89"/>
    <w:rsid w:val="00AD5C3A"/>
    <w:rsid w:val="00AE21E2"/>
    <w:rsid w:val="00AE5DE9"/>
    <w:rsid w:val="00AE6359"/>
    <w:rsid w:val="00AE6A30"/>
    <w:rsid w:val="00AF1099"/>
    <w:rsid w:val="00AF1169"/>
    <w:rsid w:val="00AF6BDC"/>
    <w:rsid w:val="00AF6F66"/>
    <w:rsid w:val="00B00DF6"/>
    <w:rsid w:val="00B00F80"/>
    <w:rsid w:val="00B02393"/>
    <w:rsid w:val="00B03C22"/>
    <w:rsid w:val="00B041D2"/>
    <w:rsid w:val="00B0722E"/>
    <w:rsid w:val="00B12289"/>
    <w:rsid w:val="00B12B38"/>
    <w:rsid w:val="00B15537"/>
    <w:rsid w:val="00B1570A"/>
    <w:rsid w:val="00B21985"/>
    <w:rsid w:val="00B21EC5"/>
    <w:rsid w:val="00B22DCF"/>
    <w:rsid w:val="00B240CE"/>
    <w:rsid w:val="00B24F9A"/>
    <w:rsid w:val="00B25D05"/>
    <w:rsid w:val="00B25DB2"/>
    <w:rsid w:val="00B264EE"/>
    <w:rsid w:val="00B30EBC"/>
    <w:rsid w:val="00B32DE9"/>
    <w:rsid w:val="00B348A0"/>
    <w:rsid w:val="00B362CF"/>
    <w:rsid w:val="00B37612"/>
    <w:rsid w:val="00B37D77"/>
    <w:rsid w:val="00B42A57"/>
    <w:rsid w:val="00B44307"/>
    <w:rsid w:val="00B46585"/>
    <w:rsid w:val="00B46820"/>
    <w:rsid w:val="00B47094"/>
    <w:rsid w:val="00B51125"/>
    <w:rsid w:val="00B54B24"/>
    <w:rsid w:val="00B56E17"/>
    <w:rsid w:val="00B5789E"/>
    <w:rsid w:val="00B57FAA"/>
    <w:rsid w:val="00B57FB4"/>
    <w:rsid w:val="00B6066F"/>
    <w:rsid w:val="00B61BBC"/>
    <w:rsid w:val="00B6236E"/>
    <w:rsid w:val="00B63A07"/>
    <w:rsid w:val="00B6483C"/>
    <w:rsid w:val="00B66C54"/>
    <w:rsid w:val="00B7091F"/>
    <w:rsid w:val="00B720BC"/>
    <w:rsid w:val="00B7429F"/>
    <w:rsid w:val="00B75DB5"/>
    <w:rsid w:val="00B76EE6"/>
    <w:rsid w:val="00B77DCD"/>
    <w:rsid w:val="00B81833"/>
    <w:rsid w:val="00B81E8D"/>
    <w:rsid w:val="00B81ED1"/>
    <w:rsid w:val="00B85A20"/>
    <w:rsid w:val="00B85E83"/>
    <w:rsid w:val="00B865B5"/>
    <w:rsid w:val="00B86ABD"/>
    <w:rsid w:val="00B9125E"/>
    <w:rsid w:val="00B94E70"/>
    <w:rsid w:val="00B94F84"/>
    <w:rsid w:val="00BA14E7"/>
    <w:rsid w:val="00BA3715"/>
    <w:rsid w:val="00BA6F76"/>
    <w:rsid w:val="00BB1801"/>
    <w:rsid w:val="00BB2AA9"/>
    <w:rsid w:val="00BB36B1"/>
    <w:rsid w:val="00BB3A9A"/>
    <w:rsid w:val="00BB5FF3"/>
    <w:rsid w:val="00BC28AA"/>
    <w:rsid w:val="00BC5CB3"/>
    <w:rsid w:val="00BC5E85"/>
    <w:rsid w:val="00BC7DE2"/>
    <w:rsid w:val="00BD01A8"/>
    <w:rsid w:val="00BD18B9"/>
    <w:rsid w:val="00BD37F2"/>
    <w:rsid w:val="00BD39CF"/>
    <w:rsid w:val="00BD54DF"/>
    <w:rsid w:val="00BD70E9"/>
    <w:rsid w:val="00BE0F5D"/>
    <w:rsid w:val="00BE2A60"/>
    <w:rsid w:val="00BE3411"/>
    <w:rsid w:val="00BE6108"/>
    <w:rsid w:val="00BE660C"/>
    <w:rsid w:val="00BE6FA0"/>
    <w:rsid w:val="00BF0E6D"/>
    <w:rsid w:val="00BF1D94"/>
    <w:rsid w:val="00BF3BE2"/>
    <w:rsid w:val="00BF3E9D"/>
    <w:rsid w:val="00BF3F27"/>
    <w:rsid w:val="00BF431D"/>
    <w:rsid w:val="00BF4AB3"/>
    <w:rsid w:val="00BF5E89"/>
    <w:rsid w:val="00BF7E83"/>
    <w:rsid w:val="00C004C9"/>
    <w:rsid w:val="00C00C91"/>
    <w:rsid w:val="00C016D5"/>
    <w:rsid w:val="00C061B0"/>
    <w:rsid w:val="00C100FB"/>
    <w:rsid w:val="00C11176"/>
    <w:rsid w:val="00C126B2"/>
    <w:rsid w:val="00C13673"/>
    <w:rsid w:val="00C13D6A"/>
    <w:rsid w:val="00C15C1F"/>
    <w:rsid w:val="00C21D31"/>
    <w:rsid w:val="00C247B5"/>
    <w:rsid w:val="00C2530E"/>
    <w:rsid w:val="00C2764B"/>
    <w:rsid w:val="00C31236"/>
    <w:rsid w:val="00C31469"/>
    <w:rsid w:val="00C31D52"/>
    <w:rsid w:val="00C33659"/>
    <w:rsid w:val="00C33748"/>
    <w:rsid w:val="00C35DD3"/>
    <w:rsid w:val="00C37DCE"/>
    <w:rsid w:val="00C401D0"/>
    <w:rsid w:val="00C42B44"/>
    <w:rsid w:val="00C434E1"/>
    <w:rsid w:val="00C4481F"/>
    <w:rsid w:val="00C44ECF"/>
    <w:rsid w:val="00C45E1E"/>
    <w:rsid w:val="00C46C36"/>
    <w:rsid w:val="00C507D5"/>
    <w:rsid w:val="00C60EF9"/>
    <w:rsid w:val="00C614B9"/>
    <w:rsid w:val="00C65084"/>
    <w:rsid w:val="00C65F53"/>
    <w:rsid w:val="00C67038"/>
    <w:rsid w:val="00C71986"/>
    <w:rsid w:val="00C7247E"/>
    <w:rsid w:val="00C81C47"/>
    <w:rsid w:val="00C844CF"/>
    <w:rsid w:val="00C85872"/>
    <w:rsid w:val="00C87992"/>
    <w:rsid w:val="00C925A0"/>
    <w:rsid w:val="00C94420"/>
    <w:rsid w:val="00C94CA8"/>
    <w:rsid w:val="00C94DF5"/>
    <w:rsid w:val="00C951AD"/>
    <w:rsid w:val="00C959E5"/>
    <w:rsid w:val="00C960CB"/>
    <w:rsid w:val="00C967AE"/>
    <w:rsid w:val="00C96AA9"/>
    <w:rsid w:val="00CA0087"/>
    <w:rsid w:val="00CA053F"/>
    <w:rsid w:val="00CA1392"/>
    <w:rsid w:val="00CA4E74"/>
    <w:rsid w:val="00CB198A"/>
    <w:rsid w:val="00CB239E"/>
    <w:rsid w:val="00CB3A69"/>
    <w:rsid w:val="00CB3B44"/>
    <w:rsid w:val="00CC1167"/>
    <w:rsid w:val="00CC1227"/>
    <w:rsid w:val="00CC2802"/>
    <w:rsid w:val="00CC2D48"/>
    <w:rsid w:val="00CC370C"/>
    <w:rsid w:val="00CC4DE4"/>
    <w:rsid w:val="00CC5765"/>
    <w:rsid w:val="00CD25FA"/>
    <w:rsid w:val="00CD530F"/>
    <w:rsid w:val="00CE2552"/>
    <w:rsid w:val="00CE273C"/>
    <w:rsid w:val="00CE549F"/>
    <w:rsid w:val="00CE5D16"/>
    <w:rsid w:val="00CE7563"/>
    <w:rsid w:val="00CE7F8D"/>
    <w:rsid w:val="00CF53ED"/>
    <w:rsid w:val="00CF56ED"/>
    <w:rsid w:val="00CF6A78"/>
    <w:rsid w:val="00CF7201"/>
    <w:rsid w:val="00D00FC1"/>
    <w:rsid w:val="00D033A8"/>
    <w:rsid w:val="00D034FA"/>
    <w:rsid w:val="00D039FF"/>
    <w:rsid w:val="00D04820"/>
    <w:rsid w:val="00D052F0"/>
    <w:rsid w:val="00D06943"/>
    <w:rsid w:val="00D1135D"/>
    <w:rsid w:val="00D13679"/>
    <w:rsid w:val="00D147F7"/>
    <w:rsid w:val="00D20475"/>
    <w:rsid w:val="00D229C5"/>
    <w:rsid w:val="00D24FDE"/>
    <w:rsid w:val="00D33FDA"/>
    <w:rsid w:val="00D34D49"/>
    <w:rsid w:val="00D35681"/>
    <w:rsid w:val="00D35F6F"/>
    <w:rsid w:val="00D363BE"/>
    <w:rsid w:val="00D41415"/>
    <w:rsid w:val="00D415A2"/>
    <w:rsid w:val="00D42E29"/>
    <w:rsid w:val="00D42EBB"/>
    <w:rsid w:val="00D4574D"/>
    <w:rsid w:val="00D45776"/>
    <w:rsid w:val="00D462CB"/>
    <w:rsid w:val="00D467E9"/>
    <w:rsid w:val="00D469EF"/>
    <w:rsid w:val="00D51441"/>
    <w:rsid w:val="00D5148A"/>
    <w:rsid w:val="00D5227A"/>
    <w:rsid w:val="00D52EAD"/>
    <w:rsid w:val="00D54E23"/>
    <w:rsid w:val="00D55BEB"/>
    <w:rsid w:val="00D55E65"/>
    <w:rsid w:val="00D56789"/>
    <w:rsid w:val="00D57508"/>
    <w:rsid w:val="00D62E1B"/>
    <w:rsid w:val="00D6499E"/>
    <w:rsid w:val="00D65826"/>
    <w:rsid w:val="00D65C3A"/>
    <w:rsid w:val="00D65D8B"/>
    <w:rsid w:val="00D71CF4"/>
    <w:rsid w:val="00D72227"/>
    <w:rsid w:val="00D73FF1"/>
    <w:rsid w:val="00D74BB1"/>
    <w:rsid w:val="00D765CF"/>
    <w:rsid w:val="00D77B46"/>
    <w:rsid w:val="00D82DE0"/>
    <w:rsid w:val="00D83320"/>
    <w:rsid w:val="00D83725"/>
    <w:rsid w:val="00D85A60"/>
    <w:rsid w:val="00D86D11"/>
    <w:rsid w:val="00D87AEA"/>
    <w:rsid w:val="00D91A6D"/>
    <w:rsid w:val="00D92BB2"/>
    <w:rsid w:val="00D93992"/>
    <w:rsid w:val="00D96DA8"/>
    <w:rsid w:val="00DA2C75"/>
    <w:rsid w:val="00DA35CE"/>
    <w:rsid w:val="00DA5761"/>
    <w:rsid w:val="00DA6546"/>
    <w:rsid w:val="00DA77AE"/>
    <w:rsid w:val="00DB2276"/>
    <w:rsid w:val="00DB28EE"/>
    <w:rsid w:val="00DB3941"/>
    <w:rsid w:val="00DB4880"/>
    <w:rsid w:val="00DB5235"/>
    <w:rsid w:val="00DB5294"/>
    <w:rsid w:val="00DB6176"/>
    <w:rsid w:val="00DB77F0"/>
    <w:rsid w:val="00DC1FF8"/>
    <w:rsid w:val="00DC3155"/>
    <w:rsid w:val="00DD322C"/>
    <w:rsid w:val="00DD3F29"/>
    <w:rsid w:val="00DD4B24"/>
    <w:rsid w:val="00DD58D7"/>
    <w:rsid w:val="00DD6946"/>
    <w:rsid w:val="00DD6E39"/>
    <w:rsid w:val="00DE11A4"/>
    <w:rsid w:val="00DE39EC"/>
    <w:rsid w:val="00DE4E37"/>
    <w:rsid w:val="00DE5813"/>
    <w:rsid w:val="00DE7417"/>
    <w:rsid w:val="00DF016A"/>
    <w:rsid w:val="00DF0A1D"/>
    <w:rsid w:val="00DF3606"/>
    <w:rsid w:val="00DF3CFC"/>
    <w:rsid w:val="00DF459A"/>
    <w:rsid w:val="00DF5A82"/>
    <w:rsid w:val="00E00974"/>
    <w:rsid w:val="00E01F1A"/>
    <w:rsid w:val="00E03252"/>
    <w:rsid w:val="00E05D6F"/>
    <w:rsid w:val="00E109EC"/>
    <w:rsid w:val="00E11B46"/>
    <w:rsid w:val="00E12102"/>
    <w:rsid w:val="00E141DC"/>
    <w:rsid w:val="00E161E8"/>
    <w:rsid w:val="00E1765B"/>
    <w:rsid w:val="00E23967"/>
    <w:rsid w:val="00E23B8D"/>
    <w:rsid w:val="00E23F4A"/>
    <w:rsid w:val="00E2579F"/>
    <w:rsid w:val="00E25B4E"/>
    <w:rsid w:val="00E25B86"/>
    <w:rsid w:val="00E26184"/>
    <w:rsid w:val="00E3041F"/>
    <w:rsid w:val="00E35242"/>
    <w:rsid w:val="00E41208"/>
    <w:rsid w:val="00E42906"/>
    <w:rsid w:val="00E46080"/>
    <w:rsid w:val="00E4677F"/>
    <w:rsid w:val="00E50760"/>
    <w:rsid w:val="00E5337B"/>
    <w:rsid w:val="00E61E66"/>
    <w:rsid w:val="00E629BA"/>
    <w:rsid w:val="00E630B8"/>
    <w:rsid w:val="00E6573F"/>
    <w:rsid w:val="00E66220"/>
    <w:rsid w:val="00E67BDA"/>
    <w:rsid w:val="00E86429"/>
    <w:rsid w:val="00E866B1"/>
    <w:rsid w:val="00E8758D"/>
    <w:rsid w:val="00E91AA4"/>
    <w:rsid w:val="00E91C3F"/>
    <w:rsid w:val="00E95B03"/>
    <w:rsid w:val="00E9640C"/>
    <w:rsid w:val="00E966B7"/>
    <w:rsid w:val="00E97171"/>
    <w:rsid w:val="00EA06EE"/>
    <w:rsid w:val="00EA2E9A"/>
    <w:rsid w:val="00EB00DA"/>
    <w:rsid w:val="00EB12D2"/>
    <w:rsid w:val="00EB318D"/>
    <w:rsid w:val="00EB541E"/>
    <w:rsid w:val="00EB6D21"/>
    <w:rsid w:val="00EB73EF"/>
    <w:rsid w:val="00EC1601"/>
    <w:rsid w:val="00EC27E7"/>
    <w:rsid w:val="00EC35AD"/>
    <w:rsid w:val="00EC453F"/>
    <w:rsid w:val="00EC47DD"/>
    <w:rsid w:val="00EC584F"/>
    <w:rsid w:val="00ED016F"/>
    <w:rsid w:val="00ED1795"/>
    <w:rsid w:val="00ED44CA"/>
    <w:rsid w:val="00ED4910"/>
    <w:rsid w:val="00ED4E40"/>
    <w:rsid w:val="00ED633B"/>
    <w:rsid w:val="00ED708D"/>
    <w:rsid w:val="00EE15FF"/>
    <w:rsid w:val="00EE3F91"/>
    <w:rsid w:val="00EE420C"/>
    <w:rsid w:val="00EE70E1"/>
    <w:rsid w:val="00EE743E"/>
    <w:rsid w:val="00EF24F0"/>
    <w:rsid w:val="00EF2760"/>
    <w:rsid w:val="00EF586A"/>
    <w:rsid w:val="00EF60B8"/>
    <w:rsid w:val="00F031F9"/>
    <w:rsid w:val="00F04F19"/>
    <w:rsid w:val="00F06A1C"/>
    <w:rsid w:val="00F07E35"/>
    <w:rsid w:val="00F1145B"/>
    <w:rsid w:val="00F13422"/>
    <w:rsid w:val="00F14AF9"/>
    <w:rsid w:val="00F16470"/>
    <w:rsid w:val="00F171F9"/>
    <w:rsid w:val="00F1765D"/>
    <w:rsid w:val="00F22652"/>
    <w:rsid w:val="00F22EDF"/>
    <w:rsid w:val="00F2302C"/>
    <w:rsid w:val="00F23593"/>
    <w:rsid w:val="00F23BB5"/>
    <w:rsid w:val="00F23CAF"/>
    <w:rsid w:val="00F27F14"/>
    <w:rsid w:val="00F302F9"/>
    <w:rsid w:val="00F30338"/>
    <w:rsid w:val="00F31CF6"/>
    <w:rsid w:val="00F33452"/>
    <w:rsid w:val="00F349C3"/>
    <w:rsid w:val="00F36A59"/>
    <w:rsid w:val="00F37C0F"/>
    <w:rsid w:val="00F42451"/>
    <w:rsid w:val="00F4708C"/>
    <w:rsid w:val="00F47339"/>
    <w:rsid w:val="00F47464"/>
    <w:rsid w:val="00F50D96"/>
    <w:rsid w:val="00F5305A"/>
    <w:rsid w:val="00F532B7"/>
    <w:rsid w:val="00F54143"/>
    <w:rsid w:val="00F5444C"/>
    <w:rsid w:val="00F56AA7"/>
    <w:rsid w:val="00F62A99"/>
    <w:rsid w:val="00F65E03"/>
    <w:rsid w:val="00F667A0"/>
    <w:rsid w:val="00F7084A"/>
    <w:rsid w:val="00F71CCD"/>
    <w:rsid w:val="00F72E6B"/>
    <w:rsid w:val="00F755AE"/>
    <w:rsid w:val="00F75756"/>
    <w:rsid w:val="00F76AC7"/>
    <w:rsid w:val="00F8302F"/>
    <w:rsid w:val="00F8385D"/>
    <w:rsid w:val="00F87A83"/>
    <w:rsid w:val="00F9034A"/>
    <w:rsid w:val="00F91E8B"/>
    <w:rsid w:val="00F937D2"/>
    <w:rsid w:val="00F93F99"/>
    <w:rsid w:val="00F9411D"/>
    <w:rsid w:val="00F9678B"/>
    <w:rsid w:val="00FA1BD6"/>
    <w:rsid w:val="00FA1CA7"/>
    <w:rsid w:val="00FA21E0"/>
    <w:rsid w:val="00FB17AA"/>
    <w:rsid w:val="00FB3BD1"/>
    <w:rsid w:val="00FB4904"/>
    <w:rsid w:val="00FB50CF"/>
    <w:rsid w:val="00FC0E2B"/>
    <w:rsid w:val="00FC177C"/>
    <w:rsid w:val="00FC1782"/>
    <w:rsid w:val="00FC1BF6"/>
    <w:rsid w:val="00FC6A56"/>
    <w:rsid w:val="00FC6E83"/>
    <w:rsid w:val="00FC7A18"/>
    <w:rsid w:val="00FD2DA7"/>
    <w:rsid w:val="00FD304C"/>
    <w:rsid w:val="00FD6B5A"/>
    <w:rsid w:val="00FD73B0"/>
    <w:rsid w:val="00FE0569"/>
    <w:rsid w:val="00FE0788"/>
    <w:rsid w:val="00FE1B80"/>
    <w:rsid w:val="00FE1F03"/>
    <w:rsid w:val="00FE217D"/>
    <w:rsid w:val="00FE2B05"/>
    <w:rsid w:val="00FE31DE"/>
    <w:rsid w:val="00FE447A"/>
    <w:rsid w:val="00FE50D2"/>
    <w:rsid w:val="00FE5305"/>
    <w:rsid w:val="00FE658F"/>
    <w:rsid w:val="00FF07D8"/>
    <w:rsid w:val="00FF5887"/>
    <w:rsid w:val="00FF695C"/>
    <w:rsid w:val="00FF71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BA19A5"/>
  <w15:docId w15:val="{3C0D961D-B97C-46B8-8308-0DCBC5881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097A"/>
    <w:pPr>
      <w:spacing w:after="200" w:line="276" w:lineRule="auto"/>
    </w:pPr>
    <w:rPr>
      <w:rFonts w:ascii="Calibri" w:eastAsia="Calibri" w:hAnsi="Calibri" w:cs="Arial"/>
      <w:sz w:val="22"/>
      <w:szCs w:val="22"/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35419"/>
    <w:pPr>
      <w:keepNext/>
      <w:spacing w:before="120" w:after="0" w:line="240" w:lineRule="auto"/>
      <w:outlineLvl w:val="0"/>
    </w:pPr>
    <w:rPr>
      <w:rFonts w:ascii="Arial" w:eastAsia="Arial" w:hAnsi="Arial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11E28"/>
    <w:pPr>
      <w:keepNext/>
      <w:keepLines/>
      <w:spacing w:before="40" w:after="0"/>
      <w:outlineLvl w:val="1"/>
    </w:pPr>
    <w:rPr>
      <w:rFonts w:ascii="Times New Roman" w:eastAsia="Times New Roman" w:hAnsi="Times New Roman" w:cs="Times New Roman"/>
      <w:color w:val="276E8B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629B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A495C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265BAD"/>
    <w:pPr>
      <w:ind w:left="720"/>
      <w:contextualSpacing/>
    </w:pPr>
  </w:style>
  <w:style w:type="paragraph" w:customStyle="1" w:styleId="p1">
    <w:name w:val="p1"/>
    <w:basedOn w:val="Normal"/>
    <w:rsid w:val="005C4776"/>
    <w:pPr>
      <w:spacing w:after="0" w:line="240" w:lineRule="auto"/>
    </w:pPr>
    <w:rPr>
      <w:rFonts w:ascii="Times New Roman" w:eastAsia="Times New Roman" w:hAnsi="Times New Roman" w:cs="Times New Roman"/>
      <w:sz w:val="18"/>
      <w:szCs w:val="18"/>
      <w:lang w:val="en-US"/>
    </w:rPr>
  </w:style>
  <w:style w:type="paragraph" w:customStyle="1" w:styleId="p2">
    <w:name w:val="p2"/>
    <w:basedOn w:val="Normal"/>
    <w:rsid w:val="005C4776"/>
    <w:pPr>
      <w:spacing w:after="0" w:line="240" w:lineRule="auto"/>
    </w:pPr>
    <w:rPr>
      <w:rFonts w:ascii="Times New Roman" w:eastAsia="Times New Roman" w:hAnsi="Times New Roman" w:cs="Times New Roman"/>
      <w:sz w:val="17"/>
      <w:szCs w:val="17"/>
      <w:lang w:val="en-US"/>
    </w:rPr>
  </w:style>
  <w:style w:type="character" w:customStyle="1" w:styleId="apple-converted-space">
    <w:name w:val="apple-converted-space"/>
    <w:basedOn w:val="DefaultParagraphFont"/>
    <w:rsid w:val="005C4776"/>
  </w:style>
  <w:style w:type="paragraph" w:customStyle="1" w:styleId="p3">
    <w:name w:val="p3"/>
    <w:basedOn w:val="Normal"/>
    <w:rsid w:val="00D20475"/>
    <w:pPr>
      <w:spacing w:after="0" w:line="240" w:lineRule="auto"/>
    </w:pPr>
    <w:rPr>
      <w:rFonts w:ascii="Times New Roman" w:eastAsia="Times New Roman" w:hAnsi="Times New Roman" w:cs="Times New Roman"/>
      <w:sz w:val="17"/>
      <w:szCs w:val="17"/>
      <w:lang w:val="en-US"/>
    </w:rPr>
  </w:style>
  <w:style w:type="character" w:customStyle="1" w:styleId="s1">
    <w:name w:val="s1"/>
    <w:basedOn w:val="DefaultParagraphFont"/>
    <w:rsid w:val="00D20475"/>
    <w:rPr>
      <w:rFonts w:ascii="Times New Roman" w:hAnsi="Times New Roman" w:cs="Times New Roman" w:hint="default"/>
      <w:color w:val="000008"/>
      <w:sz w:val="12"/>
      <w:szCs w:val="12"/>
    </w:rPr>
  </w:style>
  <w:style w:type="character" w:customStyle="1" w:styleId="s2">
    <w:name w:val="s2"/>
    <w:basedOn w:val="DefaultParagraphFont"/>
    <w:rsid w:val="00D20475"/>
    <w:rPr>
      <w:rFonts w:ascii="Times New Roman" w:hAnsi="Times New Roman" w:cs="Times New Roman" w:hint="default"/>
      <w:sz w:val="12"/>
      <w:szCs w:val="12"/>
    </w:rPr>
  </w:style>
  <w:style w:type="character" w:styleId="Hyperlink">
    <w:name w:val="Hyperlink"/>
    <w:basedOn w:val="DefaultParagraphFont"/>
    <w:uiPriority w:val="99"/>
    <w:unhideWhenUsed/>
    <w:qFormat/>
    <w:rsid w:val="00C37DCE"/>
    <w:rPr>
      <w:color w:val="0000FF"/>
      <w:u w:val="single"/>
    </w:rPr>
  </w:style>
  <w:style w:type="paragraph" w:customStyle="1" w:styleId="p4">
    <w:name w:val="p4"/>
    <w:basedOn w:val="Normal"/>
    <w:rsid w:val="00C37DCE"/>
    <w:pPr>
      <w:spacing w:after="0" w:line="240" w:lineRule="auto"/>
    </w:pPr>
    <w:rPr>
      <w:rFonts w:ascii="Times New Roman" w:eastAsia="Times New Roman" w:hAnsi="Times New Roman" w:cs="Times New Roman"/>
      <w:sz w:val="17"/>
      <w:szCs w:val="17"/>
      <w:lang w:val="en-US"/>
    </w:rPr>
  </w:style>
  <w:style w:type="paragraph" w:styleId="NormalWeb">
    <w:name w:val="Normal (Web)"/>
    <w:basedOn w:val="Normal"/>
    <w:uiPriority w:val="99"/>
    <w:semiHidden/>
    <w:unhideWhenUsed/>
    <w:rsid w:val="00AA50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UnresolvedMention1">
    <w:name w:val="Unresolved Mention1"/>
    <w:basedOn w:val="DefaultParagraphFont"/>
    <w:uiPriority w:val="99"/>
    <w:rsid w:val="005D0B73"/>
    <w:rPr>
      <w:color w:val="605E5C"/>
      <w:shd w:val="clear" w:color="auto" w:fill="E1DFDD"/>
    </w:rPr>
  </w:style>
  <w:style w:type="character" w:customStyle="1" w:styleId="ContactInfoChar">
    <w:name w:val="Contact Info Char"/>
    <w:basedOn w:val="DefaultParagraphFont"/>
    <w:rsid w:val="005D0B73"/>
    <w:rPr>
      <w:rFonts w:ascii="Arial" w:hAnsi="Arial"/>
      <w:i/>
      <w:sz w:val="22"/>
      <w:szCs w:val="22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6C3A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6C3A"/>
    <w:rPr>
      <w:rFonts w:ascii="Times New Roman" w:eastAsia="Calibri" w:hAnsi="Times New Roman" w:cs="Times New Roman"/>
      <w:sz w:val="18"/>
      <w:szCs w:val="18"/>
      <w:lang w:val="en-CA"/>
    </w:rPr>
  </w:style>
  <w:style w:type="character" w:customStyle="1" w:styleId="Heading1Char">
    <w:name w:val="Heading 1 Char"/>
    <w:basedOn w:val="DefaultParagraphFont"/>
    <w:link w:val="Heading1"/>
    <w:uiPriority w:val="9"/>
    <w:rsid w:val="00835419"/>
    <w:rPr>
      <w:rFonts w:ascii="Arial" w:eastAsia="Arial" w:hAnsi="Arial" w:cs="Arial"/>
      <w:b/>
      <w:sz w:val="28"/>
      <w:szCs w:val="32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11E28"/>
    <w:rPr>
      <w:rFonts w:ascii="Times New Roman" w:eastAsia="Times New Roman" w:hAnsi="Times New Roman" w:cs="Times New Roman"/>
      <w:color w:val="276E8B" w:themeColor="accent1" w:themeShade="BF"/>
      <w:sz w:val="26"/>
      <w:szCs w:val="26"/>
      <w:lang w:val="en-C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72A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72AAD"/>
    <w:rPr>
      <w:rFonts w:ascii="Courier New" w:eastAsia="Times New Roman" w:hAnsi="Courier New" w:cs="Courier New"/>
      <w:sz w:val="20"/>
      <w:szCs w:val="20"/>
      <w:lang w:val="en-CA"/>
    </w:rPr>
  </w:style>
  <w:style w:type="paragraph" w:styleId="NoSpacing">
    <w:name w:val="No Spacing"/>
    <w:uiPriority w:val="1"/>
    <w:qFormat/>
    <w:rsid w:val="00581E59"/>
    <w:rPr>
      <w:rFonts w:ascii="Calibri" w:eastAsia="Calibri" w:hAnsi="Calibri" w:cs="Arial"/>
      <w:sz w:val="22"/>
      <w:szCs w:val="22"/>
      <w:lang w:val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B362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362C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362CF"/>
    <w:rPr>
      <w:rFonts w:ascii="Calibri" w:eastAsia="Calibri" w:hAnsi="Calibri" w:cs="Arial"/>
      <w:sz w:val="20"/>
      <w:szCs w:val="20"/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62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62CF"/>
    <w:rPr>
      <w:rFonts w:ascii="Calibri" w:eastAsia="Calibri" w:hAnsi="Calibri" w:cs="Arial"/>
      <w:b/>
      <w:bCs/>
      <w:sz w:val="20"/>
      <w:szCs w:val="20"/>
      <w:lang w:val="en-CA"/>
    </w:rPr>
  </w:style>
  <w:style w:type="paragraph" w:customStyle="1" w:styleId="Default">
    <w:name w:val="Default"/>
    <w:rsid w:val="00B362CF"/>
    <w:pPr>
      <w:autoSpaceDE w:val="0"/>
      <w:autoSpaceDN w:val="0"/>
      <w:adjustRightInd w:val="0"/>
    </w:pPr>
    <w:rPr>
      <w:rFonts w:ascii="Cambria" w:hAnsi="Cambria" w:cs="Cambria"/>
      <w:color w:val="000000"/>
      <w:lang w:val="en-C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362C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362CF"/>
    <w:rPr>
      <w:color w:val="3494BA" w:themeColor="followed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8E62D5"/>
    <w:rPr>
      <w:rFonts w:ascii="Calibri" w:eastAsia="Calibri" w:hAnsi="Calibri" w:cs="Arial"/>
      <w:sz w:val="22"/>
      <w:szCs w:val="22"/>
      <w:lang w:val="en-CA"/>
    </w:rPr>
  </w:style>
  <w:style w:type="paragraph" w:styleId="Revision">
    <w:name w:val="Revision"/>
    <w:hidden/>
    <w:uiPriority w:val="99"/>
    <w:semiHidden/>
    <w:rsid w:val="003C7B7E"/>
    <w:rPr>
      <w:rFonts w:ascii="Calibri" w:eastAsia="Calibri" w:hAnsi="Calibri" w:cs="Arial"/>
      <w:sz w:val="22"/>
      <w:szCs w:val="22"/>
      <w:lang w:val="en-CA"/>
    </w:rPr>
  </w:style>
  <w:style w:type="character" w:customStyle="1" w:styleId="elementtoproof">
    <w:name w:val="elementtoproof"/>
    <w:basedOn w:val="DefaultParagraphFont"/>
    <w:rsid w:val="00121E78"/>
  </w:style>
  <w:style w:type="character" w:customStyle="1" w:styleId="fluidplugincopy">
    <w:name w:val="fluidplugincopy"/>
    <w:basedOn w:val="DefaultParagraphFont"/>
    <w:rsid w:val="009116C7"/>
  </w:style>
  <w:style w:type="character" w:styleId="UnresolvedMention">
    <w:name w:val="Unresolved Mention"/>
    <w:basedOn w:val="DefaultParagraphFont"/>
    <w:uiPriority w:val="99"/>
    <w:semiHidden/>
    <w:unhideWhenUsed/>
    <w:rsid w:val="00D96DA8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629BA"/>
    <w:rPr>
      <w:rFonts w:asciiTheme="majorHAnsi" w:eastAsiaTheme="majorEastAsia" w:hAnsiTheme="majorHAnsi" w:cstheme="majorBidi"/>
      <w:color w:val="1A495C" w:themeColor="accent1" w:themeShade="7F"/>
      <w:lang w:val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0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4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4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79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1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47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0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0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72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00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30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91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3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5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86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3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7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096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754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56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0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8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20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0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4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2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2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45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57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19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20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2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47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3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7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8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77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29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754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8830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89322">
                          <w:blockQuote w:val="1"/>
                          <w:marLeft w:val="96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6" w:color="CCCCCC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936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5227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9813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15547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33741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014927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308923">
                                                      <w:blockQuote w:val="1"/>
                                                      <w:marLeft w:val="720"/>
                                                      <w:marRight w:val="720"/>
                                                      <w:marTop w:val="100"/>
                                                      <w:marBottom w:val="10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44569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406887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217363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927875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26505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531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7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9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85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8667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5069087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5806625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8175901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090282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360356465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600197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9455042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544822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6061590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8223580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669167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984112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4846637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600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4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37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7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0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1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4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1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7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23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4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6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4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3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3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33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38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46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5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91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6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zizalnajjar.ca/" TargetMode="External"/><Relationship Id="rId13" Type="http://schemas.openxmlformats.org/officeDocument/2006/relationships/hyperlink" Target="https://azizalnajjar.ca/AutoRC.html" TargetMode="External"/><Relationship Id="rId3" Type="http://schemas.openxmlformats.org/officeDocument/2006/relationships/styles" Target="styles.xml"/><Relationship Id="rId7" Type="http://schemas.openxmlformats.org/officeDocument/2006/relationships/hyperlink" Target="tel:+13432021948" TargetMode="External"/><Relationship Id="rId12" Type="http://schemas.openxmlformats.org/officeDocument/2006/relationships/hyperlink" Target="https://azizalnajjar.ca/DeepEnsemble.htm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zizknajjar@gmail.com" TargetMode="External"/><Relationship Id="rId11" Type="http://schemas.openxmlformats.org/officeDocument/2006/relationships/hyperlink" Target="https://azizalnajjar.ca/FWB.html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azizalnajjar.ca/Enc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azizalnajjar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ustom 5">
      <a:dk1>
        <a:sysClr val="windowText" lastClr="000000"/>
      </a:dk1>
      <a:lt1>
        <a:sysClr val="window" lastClr="FFFFFF"/>
      </a:lt1>
      <a:dk2>
        <a:srgbClr val="266F8B"/>
      </a:dk2>
      <a:lt2>
        <a:srgbClr val="CEDBE6"/>
      </a:lt2>
      <a:accent1>
        <a:srgbClr val="3494BA"/>
      </a:accent1>
      <a:accent2>
        <a:srgbClr val="58B6C0"/>
      </a:accent2>
      <a:accent3>
        <a:srgbClr val="75BDA7"/>
      </a:accent3>
      <a:accent4>
        <a:srgbClr val="7A8C8E"/>
      </a:accent4>
      <a:accent5>
        <a:srgbClr val="84ACB6"/>
      </a:accent5>
      <a:accent6>
        <a:srgbClr val="2683C6"/>
      </a:accent6>
      <a:hlink>
        <a:srgbClr val="3494BA"/>
      </a:hlink>
      <a:folHlink>
        <a:srgbClr val="3494BA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2C43937-6B6E-5142-86FD-25B7DD39F0B4}">
  <we:reference id="wa200001011" version="1.1.0.0" store="en-US" storeType="OMEX"/>
  <we:alternateReferences>
    <we:reference id="wa200001011" version="1.1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E3186E4-9F3F-1645-B5A2-2E0BA5FE21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69</Words>
  <Characters>5524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Microsoft</Company>
  <LinksUpToDate>false</LinksUpToDate>
  <CharactersWithSpaces>648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D</dc:creator>
  <cp:keywords/>
  <dc:description/>
  <cp:lastModifiedBy>Aziz Al-Najjar</cp:lastModifiedBy>
  <cp:revision>2</cp:revision>
  <cp:lastPrinted>2023-09-15T14:47:00Z</cp:lastPrinted>
  <dcterms:created xsi:type="dcterms:W3CDTF">2023-09-17T17:56:00Z</dcterms:created>
  <dcterms:modified xsi:type="dcterms:W3CDTF">2023-09-17T17:5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6571</vt:lpwstr>
  </property>
  <property fmtid="{D5CDD505-2E9C-101B-9397-08002B2CF9AE}" pid="3" name="grammarly_documentContext">
    <vt:lpwstr>{"goals":[],"domain":"general","emotions":[],"dialect":"canadian"}</vt:lpwstr>
  </property>
  <property fmtid="{D5CDD505-2E9C-101B-9397-08002B2CF9AE}" pid="4" name="GrammarlyDocumentId">
    <vt:lpwstr>5b0fe6b2452d52bdf3c470452d4f2b935e52fdf8b8361239611bedb00bfafc6b</vt:lpwstr>
  </property>
</Properties>
</file>